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57E5D" w14:textId="700072B6" w:rsidR="004315E4" w:rsidRPr="00056B52" w:rsidRDefault="004315E4" w:rsidP="008E0BEE">
      <w:pPr>
        <w:pStyle w:val="Default"/>
        <w:jc w:val="center"/>
        <w:rPr>
          <w:bCs/>
        </w:rPr>
      </w:pPr>
      <w:r w:rsidRPr="00056B52">
        <w:rPr>
          <w:bCs/>
        </w:rPr>
        <w:t>MITCHELL</w:t>
      </w:r>
      <w:r w:rsidR="00E15062" w:rsidRPr="00056B52">
        <w:rPr>
          <w:bCs/>
        </w:rPr>
        <w:t xml:space="preserve"> </w:t>
      </w:r>
      <w:r w:rsidR="00BC3805" w:rsidRPr="00056B52">
        <w:rPr>
          <w:bCs/>
        </w:rPr>
        <w:t>HAMLINE</w:t>
      </w:r>
      <w:r w:rsidRPr="00056B52">
        <w:rPr>
          <w:bCs/>
        </w:rPr>
        <w:t xml:space="preserve"> </w:t>
      </w:r>
      <w:r w:rsidR="00BC3805" w:rsidRPr="00056B52">
        <w:rPr>
          <w:bCs/>
        </w:rPr>
        <w:t>SCHOOL</w:t>
      </w:r>
      <w:r w:rsidRPr="00056B52">
        <w:rPr>
          <w:bCs/>
        </w:rPr>
        <w:t xml:space="preserve"> OF LAW</w:t>
      </w:r>
      <w:r w:rsidR="00AF1FBF" w:rsidRPr="00056B52">
        <w:rPr>
          <w:bCs/>
        </w:rPr>
        <w:t xml:space="preserve"> (MHSL)</w:t>
      </w:r>
    </w:p>
    <w:p w14:paraId="48BD8DD3" w14:textId="46A65400" w:rsidR="008E0BEE" w:rsidRPr="00056B52" w:rsidRDefault="0028578A" w:rsidP="008E0BEE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SIDENCY</w:t>
      </w:r>
      <w:r w:rsidR="001B7C2C" w:rsidRPr="00056B52">
        <w:rPr>
          <w:b/>
          <w:bCs/>
          <w:sz w:val="32"/>
          <w:szCs w:val="32"/>
        </w:rPr>
        <w:t xml:space="preserve"> </w:t>
      </w:r>
      <w:r w:rsidR="008E0BEE" w:rsidRPr="00056B52">
        <w:rPr>
          <w:b/>
          <w:bCs/>
          <w:sz w:val="32"/>
          <w:szCs w:val="32"/>
        </w:rPr>
        <w:t>EDUCATION AGREEMENT</w:t>
      </w:r>
    </w:p>
    <w:p w14:paraId="5779841F" w14:textId="32206595" w:rsidR="00096A4C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 w:rsidRPr="002D7F8B">
        <w:rPr>
          <w:bCs/>
          <w:i/>
          <w:sz w:val="23"/>
          <w:szCs w:val="23"/>
        </w:rPr>
        <w:t>THIS AGREEMENT M</w:t>
      </w:r>
      <w:r w:rsidR="009E2669" w:rsidRPr="002D7F8B">
        <w:rPr>
          <w:bCs/>
          <w:i/>
          <w:sz w:val="23"/>
          <w:szCs w:val="23"/>
        </w:rPr>
        <w:t>UST BE TYPED</w:t>
      </w:r>
      <w:r w:rsidR="000364D7" w:rsidRPr="002D7F8B">
        <w:rPr>
          <w:bCs/>
          <w:i/>
          <w:sz w:val="23"/>
          <w:szCs w:val="23"/>
        </w:rPr>
        <w:t>.</w:t>
      </w:r>
    </w:p>
    <w:p w14:paraId="5DBD6C02" w14:textId="77777777" w:rsidR="00A0679A" w:rsidRDefault="00A0679A" w:rsidP="00AF1FBF">
      <w:pPr>
        <w:pStyle w:val="Default"/>
        <w:jc w:val="center"/>
        <w:rPr>
          <w:bCs/>
          <w:i/>
          <w:sz w:val="23"/>
          <w:szCs w:val="23"/>
        </w:rPr>
      </w:pPr>
    </w:p>
    <w:p w14:paraId="46E57B71" w14:textId="51A3D9DA" w:rsidR="00A0679A" w:rsidRPr="00601C7C" w:rsidRDefault="00601C7C" w:rsidP="00AF1FBF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udents, s</w:t>
      </w:r>
      <w:bookmarkStart w:id="0" w:name="_GoBack"/>
      <w:bookmarkEnd w:id="0"/>
      <w:r w:rsidR="00A0679A" w:rsidRPr="00601C7C">
        <w:rPr>
          <w:b/>
          <w:bCs/>
          <w:sz w:val="28"/>
          <w:szCs w:val="28"/>
        </w:rPr>
        <w:t xml:space="preserve">ubmit this agreement </w:t>
      </w:r>
      <w:r w:rsidRPr="00601C7C">
        <w:rPr>
          <w:b/>
          <w:bCs/>
          <w:sz w:val="28"/>
          <w:szCs w:val="28"/>
        </w:rPr>
        <w:t>to your faculty supervisor</w:t>
      </w:r>
      <w:r>
        <w:rPr>
          <w:b/>
          <w:bCs/>
          <w:sz w:val="28"/>
          <w:szCs w:val="28"/>
        </w:rPr>
        <w:t xml:space="preserve"> after you and the site supervisor have initialed and signed the agreement</w:t>
      </w:r>
      <w:r w:rsidR="00A0679A" w:rsidRPr="00601C7C">
        <w:rPr>
          <w:b/>
          <w:bCs/>
          <w:sz w:val="28"/>
          <w:szCs w:val="28"/>
        </w:rPr>
        <w:t>.</w:t>
      </w:r>
    </w:p>
    <w:p w14:paraId="6BCE84DB" w14:textId="77777777" w:rsidR="00096A4C" w:rsidRPr="00A0679A" w:rsidRDefault="00096A4C" w:rsidP="00096A4C">
      <w:pPr>
        <w:pStyle w:val="Default"/>
        <w:rPr>
          <w:b/>
          <w:sz w:val="23"/>
          <w:szCs w:val="23"/>
        </w:rPr>
      </w:pPr>
    </w:p>
    <w:p w14:paraId="068035E0" w14:textId="16F46F24" w:rsidR="00E358FF" w:rsidRPr="00D84375" w:rsidRDefault="004315E4" w:rsidP="00D84375">
      <w:pPr>
        <w:pStyle w:val="Default"/>
        <w:spacing w:after="120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>Check the</w:t>
      </w:r>
      <w:r w:rsidR="00081909">
        <w:rPr>
          <w:b/>
          <w:bCs/>
          <w:sz w:val="22"/>
          <w:szCs w:val="22"/>
        </w:rPr>
        <w:t xml:space="preserve"> appropriate</w:t>
      </w:r>
      <w:r w:rsidRPr="002D7F8B">
        <w:rPr>
          <w:b/>
          <w:bCs/>
          <w:sz w:val="22"/>
          <w:szCs w:val="22"/>
        </w:rPr>
        <w:t xml:space="preserve"> course: </w:t>
      </w:r>
    </w:p>
    <w:p w14:paraId="4B045E17" w14:textId="438D6192" w:rsidR="00100395" w:rsidRPr="002D7F8B" w:rsidRDefault="004238D8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147433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00395" w:rsidRPr="002D7F8B">
        <w:rPr>
          <w:b/>
          <w:bCs/>
          <w:sz w:val="22"/>
          <w:szCs w:val="22"/>
        </w:rPr>
        <w:t xml:space="preserve">  </w:t>
      </w:r>
      <w:r w:rsidR="0028578A">
        <w:rPr>
          <w:b/>
          <w:bCs/>
          <w:sz w:val="22"/>
          <w:szCs w:val="22"/>
        </w:rPr>
        <w:t>Independent Residency (</w:t>
      </w:r>
      <w:r w:rsidR="00100395" w:rsidRPr="002D7F8B">
        <w:rPr>
          <w:b/>
          <w:bCs/>
          <w:sz w:val="22"/>
          <w:szCs w:val="22"/>
        </w:rPr>
        <w:t>Course Number 3072)</w:t>
      </w:r>
    </w:p>
    <w:p w14:paraId="25A06924" w14:textId="66E780AB" w:rsidR="009E2669" w:rsidRPr="002D7F8B" w:rsidRDefault="004238D8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 w:rsidRPr="002D7F8B">
        <w:rPr>
          <w:b/>
          <w:bCs/>
          <w:sz w:val="22"/>
          <w:szCs w:val="22"/>
        </w:rPr>
        <w:t xml:space="preserve">  </w:t>
      </w:r>
      <w:r w:rsidR="00E358FF">
        <w:rPr>
          <w:b/>
          <w:bCs/>
          <w:sz w:val="22"/>
          <w:szCs w:val="22"/>
        </w:rPr>
        <w:t>Residency</w:t>
      </w:r>
      <w:r w:rsidR="009E2669" w:rsidRPr="002D7F8B">
        <w:rPr>
          <w:b/>
          <w:bCs/>
          <w:sz w:val="22"/>
          <w:szCs w:val="22"/>
        </w:rPr>
        <w:t xml:space="preserve"> Course  </w:t>
      </w:r>
    </w:p>
    <w:p w14:paraId="15EE46FF" w14:textId="77777777" w:rsidR="009E2669" w:rsidRPr="002D7F8B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>Click here to enter text.</w:t>
          </w:r>
        </w:sdtContent>
      </w:sdt>
    </w:p>
    <w:p w14:paraId="6AEED596" w14:textId="261502E0" w:rsidR="009E2669" w:rsidRPr="002D7F8B" w:rsidRDefault="009E2669" w:rsidP="00A0679A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8360"/>
        </w:tabs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  <w:r w:rsidR="00A0679A">
        <w:rPr>
          <w:b/>
          <w:bCs/>
        </w:rPr>
        <w:tab/>
      </w:r>
      <w:r w:rsidR="00A0679A">
        <w:rPr>
          <w:b/>
          <w:bCs/>
        </w:rPr>
        <w:tab/>
      </w:r>
    </w:p>
    <w:p w14:paraId="6784D8FF" w14:textId="77777777" w:rsidR="004315E4" w:rsidRPr="002D7F8B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2D7F8B" w:rsidRDefault="008E0BEE" w:rsidP="00B0593A">
      <w:pPr>
        <w:pStyle w:val="Default"/>
        <w:spacing w:line="276" w:lineRule="auto"/>
      </w:pPr>
      <w:r w:rsidRPr="002D7F8B">
        <w:rPr>
          <w:b/>
          <w:bCs/>
        </w:rPr>
        <w:t>Student Name:</w:t>
      </w:r>
      <w:r w:rsidR="0075051A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Pr="002D7F8B" w:rsidRDefault="004E679E" w:rsidP="003E7DBB">
      <w:pPr>
        <w:pStyle w:val="Default"/>
        <w:spacing w:line="276" w:lineRule="auto"/>
        <w:rPr>
          <w:b/>
        </w:rPr>
      </w:pPr>
      <w:r w:rsidRPr="002D7F8B">
        <w:rPr>
          <w:b/>
        </w:rPr>
        <w:t>ID #</w:t>
      </w:r>
      <w:r w:rsidR="00AF1FBF" w:rsidRPr="002D7F8B">
        <w:rPr>
          <w:b/>
          <w:bCs/>
        </w:rPr>
        <w:t>:</w:t>
      </w:r>
      <w:r w:rsidR="003E7DBB" w:rsidRPr="002D7F8B">
        <w:rPr>
          <w:b/>
          <w:bCs/>
        </w:rPr>
        <w:t xml:space="preserve"> </w:t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Pr="002D7F8B" w:rsidRDefault="008E0BEE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</w:p>
    <w:p w14:paraId="66559F92" w14:textId="0DB5FCC7" w:rsidR="00AF1FBF" w:rsidRPr="002D7F8B" w:rsidRDefault="009E2669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Email address (default is MHSL address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Pr="002D7F8B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2E35D8FF" w:rsidR="00A04BF8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 xml:space="preserve">Semester: </w:t>
      </w:r>
      <w:r w:rsidR="00D84375">
        <w:rPr>
          <w:b/>
          <w:bCs/>
        </w:rPr>
        <w:t xml:space="preserve">  </w:t>
      </w:r>
      <w:r w:rsidRPr="002D7F8B">
        <w:rPr>
          <w:b/>
          <w:bCs/>
        </w:rPr>
        <w:t>Fall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pring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ummer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 w:rsidRPr="002D7F8B">
            <w:rPr>
              <w:b/>
              <w:bCs/>
            </w:rPr>
            <w:t xml:space="preserve">  </w:t>
          </w:r>
        </w:sdtContent>
      </w:sdt>
      <w:r w:rsidRPr="002D7F8B">
        <w:rPr>
          <w:b/>
          <w:bCs/>
        </w:rPr>
        <w:t xml:space="preserve"> </w:t>
      </w:r>
    </w:p>
    <w:p w14:paraId="2CD31CEC" w14:textId="77777777" w:rsidR="00E358FF" w:rsidRDefault="00E358FF" w:rsidP="009E2669">
      <w:pPr>
        <w:pStyle w:val="Default"/>
        <w:spacing w:line="276" w:lineRule="auto"/>
        <w:rPr>
          <w:b/>
          <w:bCs/>
        </w:rPr>
      </w:pPr>
    </w:p>
    <w:p w14:paraId="2CC43EAB" w14:textId="1EE940DF" w:rsidR="00F322BA" w:rsidRPr="002D7F8B" w:rsidRDefault="00230A88" w:rsidP="00AE65A9">
      <w:pPr>
        <w:pStyle w:val="Default"/>
        <w:spacing w:line="276" w:lineRule="auto"/>
      </w:pPr>
      <w:r w:rsidRPr="002D7F8B">
        <w:rPr>
          <w:b/>
          <w:bCs/>
        </w:rPr>
        <w:t>Cred</w:t>
      </w:r>
      <w:r w:rsidR="008D5C95">
        <w:rPr>
          <w:b/>
          <w:bCs/>
        </w:rPr>
        <w:t>its</w:t>
      </w:r>
      <w:r w:rsidR="00B15799">
        <w:rPr>
          <w:b/>
          <w:bCs/>
        </w:rPr>
        <w:t xml:space="preserve"> (including </w:t>
      </w:r>
      <w:r w:rsidR="00A86BA5">
        <w:rPr>
          <w:b/>
          <w:bCs/>
        </w:rPr>
        <w:t>academic component</w:t>
      </w:r>
      <w:r w:rsidR="00B15799">
        <w:rPr>
          <w:b/>
          <w:bCs/>
        </w:rPr>
        <w:t>)</w:t>
      </w:r>
      <w:r w:rsidR="008D5C95">
        <w:rPr>
          <w:b/>
          <w:bCs/>
        </w:rPr>
        <w:t xml:space="preserve">: </w:t>
      </w:r>
      <w:r w:rsidR="00B15799">
        <w:rPr>
          <w:b/>
          <w:bCs/>
        </w:rPr>
        <w:t xml:space="preserve">  </w:t>
      </w:r>
      <w:r w:rsidR="008D5C95">
        <w:rPr>
          <w:b/>
          <w:bCs/>
        </w:rPr>
        <w:t>10</w:t>
      </w:r>
      <w:r w:rsidR="0097145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</w:t>
      </w:r>
      <w:r w:rsidR="00B15799">
        <w:rPr>
          <w:b/>
          <w:bCs/>
        </w:rPr>
        <w:t xml:space="preserve"> </w:t>
      </w:r>
      <w:r w:rsidR="008D5C95">
        <w:rPr>
          <w:b/>
          <w:bCs/>
        </w:rPr>
        <w:t>11</w:t>
      </w:r>
      <w:r w:rsidR="0097145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B15799">
        <w:rPr>
          <w:b/>
          <w:bCs/>
        </w:rPr>
        <w:t xml:space="preserve"> </w:t>
      </w:r>
      <w:r w:rsidR="005C48EE" w:rsidRPr="002D7F8B">
        <w:rPr>
          <w:b/>
          <w:bCs/>
        </w:rPr>
        <w:t xml:space="preserve">  </w:t>
      </w:r>
      <w:r w:rsidR="00B15799">
        <w:rPr>
          <w:b/>
          <w:bCs/>
        </w:rPr>
        <w:t xml:space="preserve"> </w:t>
      </w:r>
      <w:r w:rsidR="008D5C95">
        <w:rPr>
          <w:b/>
          <w:bCs/>
        </w:rPr>
        <w:t>12</w:t>
      </w:r>
      <w:r w:rsidR="0097145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B15799">
        <w:rPr>
          <w:b/>
          <w:bCs/>
        </w:rPr>
        <w:t xml:space="preserve">   </w:t>
      </w:r>
      <w:r w:rsidR="008D5C95">
        <w:rPr>
          <w:b/>
          <w:bCs/>
        </w:rPr>
        <w:t>13</w:t>
      </w:r>
      <w:r w:rsidR="0097145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B15799">
        <w:rPr>
          <w:b/>
          <w:bCs/>
        </w:rPr>
        <w:t xml:space="preserve">     14</w:t>
      </w:r>
      <w:r w:rsidR="00B15799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193303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5799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B15799">
        <w:rPr>
          <w:b/>
          <w:bCs/>
        </w:rPr>
        <w:t xml:space="preserve">    15</w:t>
      </w:r>
      <w:r w:rsidR="00B15799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986089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5799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5ABDB140" w14:textId="3F57B53E" w:rsidR="00032431" w:rsidRPr="002D7F8B" w:rsidRDefault="00FC3D88" w:rsidP="00BE460C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 w:after="120"/>
        <w:ind w:left="115" w:right="403"/>
        <w:rPr>
          <w:spacing w:val="-1"/>
          <w:sz w:val="22"/>
          <w:szCs w:val="22"/>
          <w:u w:val="none"/>
        </w:rPr>
      </w:pPr>
      <w:r w:rsidRPr="002D7F8B">
        <w:rPr>
          <w:sz w:val="22"/>
          <w:szCs w:val="22"/>
          <w:u w:val="none"/>
        </w:rPr>
        <w:t>I</w:t>
      </w:r>
      <w:r w:rsidRPr="002D7F8B">
        <w:rPr>
          <w:spacing w:val="-6"/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understand </w:t>
      </w:r>
      <w:r w:rsidRPr="002D7F8B">
        <w:rPr>
          <w:spacing w:val="-1"/>
          <w:sz w:val="22"/>
          <w:szCs w:val="22"/>
          <w:u w:val="none"/>
        </w:rPr>
        <w:t>that</w:t>
      </w:r>
      <w:r w:rsidRPr="002D7F8B">
        <w:rPr>
          <w:sz w:val="22"/>
          <w:szCs w:val="22"/>
          <w:u w:val="none"/>
        </w:rPr>
        <w:t xml:space="preserve"> for </w:t>
      </w:r>
      <w:r w:rsidRPr="002D7F8B">
        <w:rPr>
          <w:i/>
          <w:sz w:val="22"/>
          <w:szCs w:val="22"/>
          <w:u w:val="none"/>
        </w:rPr>
        <w:t>each</w:t>
      </w:r>
      <w:r w:rsidRPr="002D7F8B">
        <w:rPr>
          <w:sz w:val="22"/>
          <w:szCs w:val="22"/>
          <w:u w:val="none"/>
        </w:rPr>
        <w:t xml:space="preserve"> credit rec</w:t>
      </w:r>
      <w:r w:rsidR="00917C1F" w:rsidRPr="002D7F8B">
        <w:rPr>
          <w:sz w:val="22"/>
          <w:szCs w:val="22"/>
          <w:u w:val="none"/>
        </w:rPr>
        <w:t>eived, the Student</w:t>
      </w:r>
      <w:r w:rsidR="00032431" w:rsidRPr="002D7F8B">
        <w:rPr>
          <w:sz w:val="22"/>
          <w:szCs w:val="22"/>
          <w:u w:val="none"/>
        </w:rPr>
        <w:t xml:space="preserve"> must log</w:t>
      </w:r>
      <w:r w:rsidR="00D856C6" w:rsidRPr="002D7F8B">
        <w:rPr>
          <w:sz w:val="22"/>
          <w:szCs w:val="22"/>
          <w:u w:val="none"/>
        </w:rPr>
        <w:t xml:space="preserve"> 45 hours, including time working at the placement site a</w:t>
      </w:r>
      <w:r w:rsidR="00917C1F" w:rsidRPr="002D7F8B">
        <w:rPr>
          <w:sz w:val="22"/>
          <w:szCs w:val="22"/>
          <w:u w:val="none"/>
        </w:rPr>
        <w:t>nd time spent working with the Faculty S</w:t>
      </w:r>
      <w:r w:rsidR="00D856C6" w:rsidRPr="002D7F8B">
        <w:rPr>
          <w:sz w:val="22"/>
          <w:szCs w:val="22"/>
          <w:u w:val="none"/>
        </w:rPr>
        <w:t>upervisor.  Forty-five hours requires an average of 3</w:t>
      </w:r>
      <w:r w:rsidR="00032431" w:rsidRPr="002D7F8B">
        <w:rPr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hours </w:t>
      </w:r>
      <w:r w:rsidRPr="002D7F8B">
        <w:rPr>
          <w:spacing w:val="-1"/>
          <w:sz w:val="22"/>
          <w:szCs w:val="22"/>
          <w:u w:val="none"/>
        </w:rPr>
        <w:t>per week</w:t>
      </w:r>
      <w:r w:rsidR="00D23012" w:rsidRPr="002D7F8B">
        <w:rPr>
          <w:sz w:val="22"/>
          <w:szCs w:val="22"/>
          <w:u w:val="none"/>
        </w:rPr>
        <w:t xml:space="preserve"> for 15</w:t>
      </w:r>
      <w:r w:rsidRPr="002D7F8B">
        <w:rPr>
          <w:spacing w:val="-1"/>
          <w:sz w:val="22"/>
          <w:szCs w:val="22"/>
          <w:u w:val="none"/>
        </w:rPr>
        <w:t xml:space="preserve"> </w:t>
      </w:r>
      <w:r w:rsidR="00D856C6" w:rsidRPr="002D7F8B">
        <w:rPr>
          <w:spacing w:val="-1"/>
          <w:sz w:val="22"/>
          <w:szCs w:val="22"/>
          <w:u w:val="none"/>
        </w:rPr>
        <w:t>weeks</w:t>
      </w:r>
      <w:r w:rsidR="00032431" w:rsidRPr="002D7F8B">
        <w:rPr>
          <w:spacing w:val="-1"/>
          <w:sz w:val="22"/>
          <w:szCs w:val="22"/>
          <w:u w:val="none"/>
        </w:rPr>
        <w:t xml:space="preserve">. </w:t>
      </w:r>
    </w:p>
    <w:p w14:paraId="57A75C0A" w14:textId="60D563CF" w:rsidR="00DB6C87" w:rsidRPr="002D7F8B" w:rsidRDefault="002D7F8B" w:rsidP="00BE460C">
      <w:pPr>
        <w:pStyle w:val="Default"/>
        <w:rPr>
          <w:b/>
          <w:bCs/>
        </w:rPr>
      </w:pPr>
      <w:r>
        <w:rPr>
          <w:b/>
          <w:spacing w:val="-1"/>
        </w:rPr>
        <w:t xml:space="preserve">Will you be paid </w:t>
      </w:r>
      <w:r w:rsidR="00DB6C87" w:rsidRPr="002D7F8B">
        <w:rPr>
          <w:b/>
          <w:spacing w:val="-1"/>
        </w:rPr>
        <w:t xml:space="preserve">for any work counting toward the required hours?  </w:t>
      </w:r>
      <w:r w:rsidR="00DB6C87" w:rsidRPr="002D7F8B">
        <w:rPr>
          <w:b/>
          <w:bCs/>
        </w:rPr>
        <w:t xml:space="preserve">Yes </w:t>
      </w:r>
      <w:sdt>
        <w:sdtPr>
          <w:rPr>
            <w:b/>
            <w:bCs/>
          </w:rPr>
          <w:id w:val="94404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DB6C87" w:rsidRPr="002D7F8B">
        <w:rPr>
          <w:b/>
          <w:bCs/>
        </w:rPr>
        <w:t xml:space="preserve">    No</w:t>
      </w:r>
      <w:sdt>
        <w:sdtPr>
          <w:rPr>
            <w:b/>
            <w:bCs/>
          </w:rPr>
          <w:id w:val="-205102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18BFCFE3" w14:textId="3C49085E" w:rsidR="00136A5E" w:rsidRPr="002D7F8B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Fiel</w:t>
      </w:r>
      <w:r w:rsidR="00B0593A" w:rsidRPr="002D7F8B">
        <w:rPr>
          <w:b/>
          <w:bCs/>
        </w:rPr>
        <w:t xml:space="preserve">d Placement </w:t>
      </w:r>
      <w:r w:rsidR="000912DA" w:rsidRPr="002D7F8B">
        <w:rPr>
          <w:b/>
          <w:bCs/>
        </w:rPr>
        <w:t xml:space="preserve">Site (Organization or </w:t>
      </w:r>
      <w:r w:rsidR="00B0593A" w:rsidRPr="002D7F8B">
        <w:rPr>
          <w:b/>
          <w:bCs/>
        </w:rPr>
        <w:t>Court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Pr="002D7F8B" w:rsidRDefault="00096A4C" w:rsidP="003E7DBB">
      <w:pPr>
        <w:pStyle w:val="Default"/>
        <w:tabs>
          <w:tab w:val="left" w:pos="8640"/>
        </w:tabs>
        <w:spacing w:line="276" w:lineRule="auto"/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="003E7DBB" w:rsidRPr="002D7F8B">
        <w:t xml:space="preserve"> </w:t>
      </w:r>
    </w:p>
    <w:p w14:paraId="7573450F" w14:textId="0C3330C2" w:rsidR="00096A4C" w:rsidRPr="002D7F8B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 w:rsidRPr="002D7F8B">
        <w:rPr>
          <w:b/>
          <w:bCs/>
        </w:rPr>
        <w:t xml:space="preserve">Name </w:t>
      </w:r>
      <w:r w:rsidR="00A96880" w:rsidRPr="002D7F8B">
        <w:rPr>
          <w:b/>
          <w:bCs/>
        </w:rPr>
        <w:t xml:space="preserve">&amp; Title </w:t>
      </w:r>
      <w:r w:rsidRPr="002D7F8B">
        <w:rPr>
          <w:b/>
          <w:bCs/>
        </w:rPr>
        <w:t xml:space="preserve">of </w:t>
      </w:r>
      <w:r w:rsidR="00D856C6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 w:rsidRPr="002D7F8B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Pr="002D7F8B" w:rsidRDefault="00D5649D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If licensed attorney, state(s) of licensure and Attorney ID(s</w:t>
      </w:r>
      <w:r w:rsidR="003E7DBB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Pr="002D7F8B">
        <w:rPr>
          <w:b/>
          <w:bCs/>
        </w:rPr>
        <w:t xml:space="preserve"> </w:t>
      </w:r>
    </w:p>
    <w:p w14:paraId="7FA7068C" w14:textId="76F71848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4E679E" w:rsidRPr="002D7F8B">
        <w:rPr>
          <w:b/>
          <w:bCs/>
        </w:rPr>
        <w:br/>
      </w:r>
      <w:r w:rsidRPr="002D7F8B">
        <w:rPr>
          <w:b/>
          <w:bCs/>
        </w:rPr>
        <w:t>Email</w:t>
      </w:r>
      <w:r w:rsidR="003E7DBB" w:rsidRPr="002D7F8B">
        <w:rPr>
          <w:b/>
          <w:bCs/>
        </w:rPr>
        <w:t xml:space="preserve"> 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Pr="002D7F8B" w:rsidRDefault="00096A4C" w:rsidP="00096A4C">
      <w:pPr>
        <w:pStyle w:val="Default"/>
        <w:rPr>
          <w:b/>
          <w:bCs/>
        </w:rPr>
      </w:pPr>
    </w:p>
    <w:p w14:paraId="03BCCDD7" w14:textId="6E608E3F" w:rsidR="00096A4C" w:rsidRPr="002D7F8B" w:rsidRDefault="00122884" w:rsidP="00096A4C">
      <w:pPr>
        <w:pStyle w:val="Default"/>
        <w:rPr>
          <w:b/>
          <w:bCs/>
        </w:rPr>
      </w:pPr>
      <w:r w:rsidRPr="002D7F8B">
        <w:rPr>
          <w:b/>
          <w:bCs/>
        </w:rPr>
        <w:t xml:space="preserve">Name </w:t>
      </w:r>
      <w:r w:rsidR="00917C1F" w:rsidRPr="002D7F8B">
        <w:rPr>
          <w:b/>
          <w:bCs/>
        </w:rPr>
        <w:t xml:space="preserve">&amp; Title </w:t>
      </w:r>
      <w:r w:rsidRPr="002D7F8B">
        <w:rPr>
          <w:b/>
          <w:bCs/>
        </w:rPr>
        <w:t>of Faculty Supervisor</w:t>
      </w:r>
      <w:r w:rsidR="00B16B0D" w:rsidRPr="002D7F8B">
        <w:rPr>
          <w:b/>
          <w:bCs/>
        </w:rPr>
        <w:t>:</w:t>
      </w:r>
      <w:r w:rsidR="00B16B0D" w:rsidRPr="002D7F8B">
        <w:rPr>
          <w:rStyle w:val="FootnoteReference"/>
          <w:b/>
          <w:bCs/>
        </w:rPr>
        <w:footnoteReference w:id="1"/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Pr="002D7F8B" w:rsidRDefault="00122884" w:rsidP="00096A4C">
      <w:pPr>
        <w:pStyle w:val="Default"/>
        <w:rPr>
          <w:b/>
          <w:bCs/>
        </w:rPr>
      </w:pPr>
    </w:p>
    <w:p w14:paraId="68D8B1B9" w14:textId="5B3D120A" w:rsidR="00A86944" w:rsidRDefault="004238D8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 w:rsidRPr="002D7F8B">
        <w:rPr>
          <w:b/>
          <w:bCs/>
        </w:rPr>
        <w:t xml:space="preserve"> </w:t>
      </w:r>
      <w:r w:rsidR="0073736F" w:rsidRPr="002D7F8B">
        <w:rPr>
          <w:b/>
          <w:bCs/>
        </w:rPr>
        <w:t>Check here if placement organization is a 501</w:t>
      </w:r>
      <w:r w:rsidR="00136A5E" w:rsidRPr="002D7F8B">
        <w:rPr>
          <w:b/>
          <w:bCs/>
        </w:rPr>
        <w:t>(c)</w:t>
      </w:r>
      <w:r w:rsidR="0073736F" w:rsidRPr="002D7F8B">
        <w:rPr>
          <w:b/>
          <w:bCs/>
        </w:rPr>
        <w:t xml:space="preserve">(3) </w:t>
      </w:r>
      <w:r w:rsidR="00136A5E" w:rsidRPr="002D7F8B">
        <w:rPr>
          <w:b/>
          <w:bCs/>
        </w:rPr>
        <w:t xml:space="preserve">organization </w:t>
      </w:r>
      <w:r w:rsidR="0073736F" w:rsidRPr="002D7F8B">
        <w:rPr>
          <w:b/>
          <w:bCs/>
        </w:rPr>
        <w:t xml:space="preserve">or government agency.  Any </w:t>
      </w:r>
      <w:r w:rsidR="00F4241C">
        <w:rPr>
          <w:b/>
          <w:bCs/>
        </w:rPr>
        <w:t xml:space="preserve">UNPAID </w:t>
      </w:r>
      <w:r w:rsidR="0073736F" w:rsidRPr="002D7F8B">
        <w:rPr>
          <w:b/>
          <w:bCs/>
        </w:rPr>
        <w:t>hours worked over your credit hours qualify for MJF volunteer public service hours.  Please log in your MJF hours.</w:t>
      </w:r>
    </w:p>
    <w:p w14:paraId="50E9E040" w14:textId="77777777" w:rsidR="00601C7C" w:rsidRPr="002D7F8B" w:rsidRDefault="00601C7C" w:rsidP="00096A4C">
      <w:pPr>
        <w:pStyle w:val="Default"/>
        <w:rPr>
          <w:b/>
          <w:bCs/>
        </w:rPr>
      </w:pPr>
    </w:p>
    <w:p w14:paraId="47EF0768" w14:textId="770DB03B" w:rsidR="007640E5" w:rsidRPr="002D7F8B" w:rsidRDefault="00B16B0D" w:rsidP="00DB6C87">
      <w:pPr>
        <w:jc w:val="center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</w:rPr>
        <w:br w:type="page"/>
      </w:r>
      <w:r w:rsidR="007640E5" w:rsidRPr="002D7F8B">
        <w:rPr>
          <w:rFonts w:ascii="Times New Roman" w:hAnsi="Times New Roman" w:cs="Times New Roman"/>
          <w:b/>
          <w:spacing w:val="-1"/>
          <w:sz w:val="28"/>
          <w:szCs w:val="28"/>
        </w:rPr>
        <w:lastRenderedPageBreak/>
        <w:t xml:space="preserve">REQUIREMENTS FOR ALL </w:t>
      </w:r>
      <w:r w:rsidR="0028578A">
        <w:rPr>
          <w:rFonts w:ascii="Times New Roman" w:hAnsi="Times New Roman" w:cs="Times New Roman"/>
          <w:b/>
          <w:spacing w:val="-1"/>
          <w:sz w:val="28"/>
          <w:szCs w:val="28"/>
        </w:rPr>
        <w:t>RESIDENCIES</w:t>
      </w:r>
    </w:p>
    <w:p w14:paraId="423937E3" w14:textId="3FDAD3D9" w:rsidR="00FC3D88" w:rsidRPr="002D7F8B" w:rsidRDefault="00FC3D88" w:rsidP="00032431">
      <w:pPr>
        <w:pStyle w:val="Default"/>
        <w:rPr>
          <w:i/>
        </w:rPr>
      </w:pPr>
      <w:r w:rsidRPr="002D7F8B">
        <w:rPr>
          <w:i/>
          <w:spacing w:val="-1"/>
        </w:rPr>
        <w:t>All</w:t>
      </w:r>
      <w:r w:rsidRPr="002D7F8B">
        <w:rPr>
          <w:i/>
        </w:rPr>
        <w:t xml:space="preserve"> </w:t>
      </w:r>
      <w:r w:rsidR="0028578A">
        <w:rPr>
          <w:i/>
          <w:spacing w:val="-1"/>
        </w:rPr>
        <w:t>residencies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nsist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two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mponents:</w:t>
      </w:r>
      <w:r w:rsidRPr="002D7F8B">
        <w:rPr>
          <w:i/>
        </w:rPr>
        <w:t xml:space="preserve"> (a)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a</w:t>
      </w:r>
      <w:r w:rsidRPr="002D7F8B">
        <w:rPr>
          <w:i/>
          <w:spacing w:val="-1"/>
        </w:rPr>
        <w:t xml:space="preserve"> work</w:t>
      </w:r>
      <w:r w:rsidRPr="002D7F8B">
        <w:rPr>
          <w:i/>
          <w:spacing w:val="2"/>
        </w:rPr>
        <w:t xml:space="preserve"> </w:t>
      </w:r>
      <w:r w:rsidRPr="002D7F8B">
        <w:rPr>
          <w:i/>
          <w:spacing w:val="-1"/>
        </w:rPr>
        <w:t xml:space="preserve">experience </w:t>
      </w:r>
      <w:r w:rsidRPr="002D7F8B">
        <w:rPr>
          <w:i/>
        </w:rPr>
        <w:t>under the supervision of the</w:t>
      </w:r>
      <w:r w:rsidRPr="002D7F8B">
        <w:rPr>
          <w:i/>
          <w:spacing w:val="-1"/>
        </w:rPr>
        <w:t xml:space="preserve"> </w:t>
      </w:r>
      <w:r w:rsidR="0078627C" w:rsidRPr="002D7F8B">
        <w:rPr>
          <w:i/>
        </w:rPr>
        <w:t>Site</w:t>
      </w:r>
      <w:r w:rsidRPr="002D7F8B">
        <w:rPr>
          <w:i/>
          <w:spacing w:val="-1"/>
        </w:rPr>
        <w:t xml:space="preserve"> Supervisor</w:t>
      </w:r>
      <w:r w:rsidR="001934FA" w:rsidRPr="002D7F8B">
        <w:rPr>
          <w:i/>
          <w:spacing w:val="-1"/>
        </w:rPr>
        <w:t xml:space="preserve"> (“field</w:t>
      </w:r>
      <w:r w:rsidR="008C7E39" w:rsidRPr="002D7F8B">
        <w:rPr>
          <w:i/>
          <w:spacing w:val="-1"/>
        </w:rPr>
        <w:t>work”)</w:t>
      </w:r>
      <w:r w:rsidRPr="002D7F8B">
        <w:rPr>
          <w:i/>
          <w:spacing w:val="-1"/>
        </w:rPr>
        <w:t>;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and</w:t>
      </w:r>
      <w:r w:rsidRPr="002D7F8B">
        <w:rPr>
          <w:i/>
        </w:rPr>
        <w:t xml:space="preserve"> (b)</w:t>
      </w:r>
      <w:r w:rsidRPr="002D7F8B">
        <w:rPr>
          <w:i/>
          <w:spacing w:val="-1"/>
        </w:rPr>
        <w:t xml:space="preserve"> an</w:t>
      </w:r>
      <w:r w:rsidRPr="002D7F8B">
        <w:rPr>
          <w:i/>
        </w:rPr>
        <w:t xml:space="preserve"> academic</w:t>
      </w:r>
      <w:r w:rsidRPr="002D7F8B">
        <w:rPr>
          <w:i/>
          <w:spacing w:val="-1"/>
        </w:rPr>
        <w:t xml:space="preserve"> component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 xml:space="preserve">under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supervision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Faculty S</w:t>
      </w:r>
      <w:r w:rsidRPr="002D7F8B">
        <w:rPr>
          <w:i/>
          <w:spacing w:val="-1"/>
        </w:rPr>
        <w:t>upervisor.</w:t>
      </w:r>
      <w:r w:rsidR="00AF1FBF" w:rsidRPr="002D7F8B">
        <w:rPr>
          <w:i/>
          <w:spacing w:val="-1"/>
        </w:rPr>
        <w:t xml:space="preserve">  This section of the Agreement sets out the </w:t>
      </w:r>
      <w:r w:rsidR="00AF1FBF" w:rsidRPr="002D7F8B">
        <w:rPr>
          <w:i/>
        </w:rPr>
        <w:t xml:space="preserve">minimum </w:t>
      </w:r>
      <w:r w:rsidR="007640E5" w:rsidRPr="002D7F8B">
        <w:rPr>
          <w:i/>
          <w:spacing w:val="-1"/>
        </w:rPr>
        <w:t>requirements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expected</w:t>
      </w:r>
      <w:r w:rsidR="00AF1FBF" w:rsidRPr="002D7F8B">
        <w:rPr>
          <w:i/>
        </w:rPr>
        <w:t xml:space="preserve"> of</w:t>
      </w:r>
      <w:r w:rsidR="00AF1FBF" w:rsidRPr="002D7F8B">
        <w:rPr>
          <w:i/>
          <w:spacing w:val="-1"/>
        </w:rPr>
        <w:t xml:space="preserve"> </w:t>
      </w:r>
      <w:r w:rsidR="00AF1FBF" w:rsidRPr="002D7F8B">
        <w:rPr>
          <w:i/>
        </w:rPr>
        <w:t xml:space="preserve">the </w:t>
      </w:r>
      <w:r w:rsidR="00A96880" w:rsidRPr="002D7F8B">
        <w:rPr>
          <w:i/>
        </w:rPr>
        <w:t>Site</w:t>
      </w:r>
      <w:r w:rsidR="00AF1FBF" w:rsidRPr="002D7F8B">
        <w:rPr>
          <w:i/>
          <w:spacing w:val="-1"/>
        </w:rPr>
        <w:t xml:space="preserve"> Supervisor,</w:t>
      </w:r>
      <w:r w:rsidR="00AF1FBF" w:rsidRPr="002D7F8B">
        <w:rPr>
          <w:i/>
        </w:rPr>
        <w:t xml:space="preserve"> Faculty</w:t>
      </w:r>
      <w:r w:rsidR="00AF1FBF" w:rsidRPr="002D7F8B">
        <w:rPr>
          <w:i/>
          <w:spacing w:val="-5"/>
        </w:rPr>
        <w:t xml:space="preserve"> </w:t>
      </w:r>
      <w:r w:rsidR="00AF1FBF" w:rsidRPr="002D7F8B">
        <w:rPr>
          <w:i/>
          <w:spacing w:val="-1"/>
        </w:rPr>
        <w:t>Supervisor,</w:t>
      </w:r>
      <w:r w:rsidR="00AF1FBF" w:rsidRPr="002D7F8B">
        <w:rPr>
          <w:i/>
          <w:spacing w:val="2"/>
        </w:rPr>
        <w:t xml:space="preserve"> </w:t>
      </w:r>
      <w:r w:rsidR="00AF1FBF" w:rsidRPr="002D7F8B">
        <w:rPr>
          <w:i/>
          <w:spacing w:val="-1"/>
        </w:rPr>
        <w:t>and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Student</w:t>
      </w:r>
      <w:r w:rsidR="00AF1FBF" w:rsidRPr="002D7F8B">
        <w:rPr>
          <w:i/>
        </w:rPr>
        <w:t xml:space="preserve"> </w:t>
      </w:r>
      <w:r w:rsidR="002416C4" w:rsidRPr="002D7F8B">
        <w:rPr>
          <w:i/>
        </w:rPr>
        <w:t xml:space="preserve">in order for MHSL </w:t>
      </w:r>
      <w:r w:rsidR="00AF1FBF" w:rsidRPr="002D7F8B">
        <w:rPr>
          <w:i/>
        </w:rPr>
        <w:t xml:space="preserve">to </w:t>
      </w:r>
      <w:r w:rsidR="002416C4" w:rsidRPr="002D7F8B">
        <w:rPr>
          <w:i/>
        </w:rPr>
        <w:t>grant</w:t>
      </w:r>
      <w:r w:rsidR="00AF1FBF" w:rsidRPr="002D7F8B">
        <w:rPr>
          <w:i/>
          <w:spacing w:val="-1"/>
        </w:rPr>
        <w:t xml:space="preserve"> academic</w:t>
      </w:r>
      <w:r w:rsidR="00AF1FBF" w:rsidRPr="002D7F8B">
        <w:rPr>
          <w:i/>
          <w:spacing w:val="1"/>
        </w:rPr>
        <w:t xml:space="preserve"> </w:t>
      </w:r>
      <w:r w:rsidR="00AF1FBF" w:rsidRPr="002D7F8B">
        <w:rPr>
          <w:i/>
          <w:spacing w:val="-1"/>
        </w:rPr>
        <w:t xml:space="preserve">credit for an </w:t>
      </w:r>
      <w:r w:rsidR="0028578A">
        <w:rPr>
          <w:i/>
          <w:spacing w:val="-1"/>
        </w:rPr>
        <w:t>residency</w:t>
      </w:r>
      <w:r w:rsidR="00AF1FBF" w:rsidRPr="002D7F8B">
        <w:rPr>
          <w:i/>
          <w:spacing w:val="-1"/>
        </w:rPr>
        <w:t>.</w:t>
      </w:r>
      <w:r w:rsidR="002416C4" w:rsidRPr="002D7F8B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Pr="002D7F8B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D7F8B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 w:rsidRPr="002D7F8B">
        <w:rPr>
          <w:spacing w:val="-1"/>
          <w:u w:val="thick"/>
        </w:rPr>
        <w:t>Site</w:t>
      </w:r>
      <w:r w:rsidR="00FC3D88" w:rsidRPr="002D7F8B">
        <w:rPr>
          <w:spacing w:val="-1"/>
          <w:u w:val="thick"/>
        </w:rPr>
        <w:t xml:space="preserve"> Supervisor’s</w:t>
      </w:r>
      <w:r w:rsidR="00FC3D88" w:rsidRPr="002D7F8B">
        <w:rPr>
          <w:u w:val="thick"/>
        </w:rPr>
        <w:t xml:space="preserve"> </w:t>
      </w:r>
      <w:r w:rsidR="00FC3D88" w:rsidRPr="002D7F8B">
        <w:rPr>
          <w:spacing w:val="-1"/>
          <w:u w:val="thick"/>
        </w:rPr>
        <w:t>Agreement</w:t>
      </w:r>
      <w:r w:rsidR="00FC3D88"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FC3D88" w:rsidRPr="002D7F8B">
        <w:rPr>
          <w:b w:val="0"/>
          <w:spacing w:val="-1"/>
        </w:rPr>
        <w:t>Thank</w:t>
      </w:r>
      <w:r w:rsidR="00FC3D88" w:rsidRPr="002D7F8B">
        <w:rPr>
          <w:b w:val="0"/>
          <w:spacing w:val="2"/>
        </w:rPr>
        <w:t xml:space="preserve"> </w:t>
      </w:r>
      <w:r w:rsidR="00FC3D88" w:rsidRPr="002D7F8B">
        <w:rPr>
          <w:b w:val="0"/>
          <w:spacing w:val="-1"/>
        </w:rPr>
        <w:t>you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for</w:t>
      </w:r>
      <w:r w:rsidR="00FC3D88" w:rsidRPr="002D7F8B">
        <w:rPr>
          <w:b w:val="0"/>
          <w:spacing w:val="4"/>
        </w:rPr>
        <w:t xml:space="preserve"> </w:t>
      </w:r>
      <w:r w:rsidR="00FC3D88" w:rsidRPr="002D7F8B">
        <w:rPr>
          <w:b w:val="0"/>
          <w:spacing w:val="-2"/>
        </w:rPr>
        <w:t>your</w:t>
      </w:r>
      <w:r w:rsidR="00FC3D88" w:rsidRPr="002D7F8B">
        <w:rPr>
          <w:b w:val="0"/>
          <w:spacing w:val="-1"/>
        </w:rPr>
        <w:t xml:space="preserve"> </w:t>
      </w:r>
      <w:r w:rsidR="00FC3D88" w:rsidRPr="002D7F8B">
        <w:rPr>
          <w:b w:val="0"/>
        </w:rPr>
        <w:t xml:space="preserve">support, </w:t>
      </w:r>
      <w:r w:rsidR="00FC3D88" w:rsidRPr="002D7F8B">
        <w:rPr>
          <w:b w:val="0"/>
          <w:spacing w:val="-1"/>
        </w:rPr>
        <w:t>supervision,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and</w:t>
      </w:r>
      <w:r w:rsidR="00FC3D88" w:rsidRPr="002D7F8B">
        <w:rPr>
          <w:b w:val="0"/>
        </w:rPr>
        <w:t xml:space="preserve"> mentoring</w:t>
      </w:r>
      <w:r w:rsidR="00FC3D88" w:rsidRPr="002D7F8B">
        <w:rPr>
          <w:b w:val="0"/>
          <w:spacing w:val="-3"/>
        </w:rPr>
        <w:t xml:space="preserve"> </w:t>
      </w:r>
      <w:r w:rsidR="00FC3D88" w:rsidRPr="002D7F8B">
        <w:rPr>
          <w:b w:val="0"/>
        </w:rPr>
        <w:t>of</w:t>
      </w:r>
      <w:r w:rsidR="00FC3D88" w:rsidRPr="002D7F8B">
        <w:rPr>
          <w:b w:val="0"/>
          <w:spacing w:val="1"/>
        </w:rPr>
        <w:t xml:space="preserve"> </w:t>
      </w:r>
      <w:r w:rsidR="00FC3D88" w:rsidRPr="002D7F8B">
        <w:rPr>
          <w:b w:val="0"/>
        </w:rPr>
        <w:t>a</w:t>
      </w:r>
      <w:r w:rsidR="00FC3D88" w:rsidRPr="002D7F8B">
        <w:rPr>
          <w:b w:val="0"/>
          <w:spacing w:val="-1"/>
        </w:rPr>
        <w:t xml:space="preserve"> law student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xtern.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 xml:space="preserve">Please </w:t>
      </w:r>
      <w:r w:rsidR="00FC3D88" w:rsidRPr="002D7F8B">
        <w:rPr>
          <w:spacing w:val="-1"/>
        </w:rPr>
        <w:t>initial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ach</w:t>
      </w:r>
      <w:r w:rsidR="00FC3D88" w:rsidRPr="002D7F8B">
        <w:rPr>
          <w:b w:val="0"/>
          <w:spacing w:val="2"/>
        </w:rPr>
        <w:t xml:space="preserve"> </w:t>
      </w:r>
      <w:r w:rsidR="007640E5" w:rsidRPr="002D7F8B">
        <w:rPr>
          <w:b w:val="0"/>
          <w:spacing w:val="-1"/>
        </w:rPr>
        <w:t>requirement to indicate your agreement</w:t>
      </w:r>
      <w:r w:rsidR="00E15C4C" w:rsidRPr="002D7F8B">
        <w:rPr>
          <w:b w:val="0"/>
          <w:spacing w:val="-1"/>
        </w:rPr>
        <w:t xml:space="preserve"> (typed is fine)</w:t>
      </w:r>
      <w:r w:rsidR="007B0ED6" w:rsidRPr="002D7F8B">
        <w:rPr>
          <w:b w:val="0"/>
          <w:spacing w:val="-1"/>
        </w:rPr>
        <w:t xml:space="preserve">.  </w:t>
      </w:r>
    </w:p>
    <w:p w14:paraId="77818A45" w14:textId="77777777" w:rsidR="002416C4" w:rsidRPr="002D7F8B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Pr="002D7F8B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 w:rsidRPr="002D7F8B">
        <w:rPr>
          <w:spacing w:val="-1"/>
          <w:u w:val="none"/>
        </w:rPr>
        <w:t>As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agre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to the</w:t>
      </w:r>
      <w:r w:rsidR="002416C4" w:rsidRPr="002D7F8B">
        <w:rPr>
          <w:u w:val="none"/>
        </w:rPr>
        <w:t xml:space="preserve"> following</w:t>
      </w:r>
      <w:r w:rsidR="00AF1FBF" w:rsidRPr="002D7F8B">
        <w:rPr>
          <w:spacing w:val="-1"/>
          <w:u w:val="none"/>
        </w:rPr>
        <w:t>:</w:t>
      </w:r>
    </w:p>
    <w:p w14:paraId="5CA41466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5282FC4C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upervision: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u w:val="none"/>
        </w:rPr>
        <w:t>hav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authority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bility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sources</w:t>
      </w:r>
      <w:r w:rsidRPr="002D7F8B">
        <w:rPr>
          <w:u w:val="none"/>
        </w:rPr>
        <w:t xml:space="preserve"> to ensur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at the</w:t>
      </w:r>
      <w:r w:rsidRPr="002D7F8B">
        <w:rPr>
          <w:spacing w:val="-1"/>
          <w:u w:val="none"/>
        </w:rPr>
        <w:t xml:space="preserve"> Student</w:t>
      </w:r>
      <w:r w:rsidR="002416C4" w:rsidRPr="002D7F8B">
        <w:rPr>
          <w:spacing w:val="-1"/>
          <w:u w:val="none"/>
        </w:rPr>
        <w:t xml:space="preserve"> is supervised by a licensed attorney or other qualified individual</w:t>
      </w:r>
      <w:r w:rsidRPr="002D7F8B">
        <w:rPr>
          <w:spacing w:val="-1"/>
          <w:u w:val="none"/>
        </w:rPr>
        <w:t xml:space="preserve"> who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742262" w:rsidRPr="002D7F8B">
        <w:rPr>
          <w:u w:val="none"/>
        </w:rPr>
        <w:t xml:space="preserve">(1) help the Student develop and meet learning goals for the </w:t>
      </w:r>
      <w:r w:rsidR="0028578A">
        <w:rPr>
          <w:u w:val="none"/>
        </w:rPr>
        <w:t>residency</w:t>
      </w:r>
      <w:r w:rsidR="00742262" w:rsidRPr="002D7F8B">
        <w:rPr>
          <w:u w:val="none"/>
        </w:rPr>
        <w:t xml:space="preserve">, and (2) </w:t>
      </w:r>
      <w:r w:rsidRPr="002D7F8B">
        <w:rPr>
          <w:spacing w:val="-1"/>
          <w:u w:val="none"/>
        </w:rPr>
        <w:t>activel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dire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onitor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ment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him/</w:t>
      </w:r>
      <w:r w:rsidRPr="002D7F8B">
        <w:rPr>
          <w:spacing w:val="-1"/>
          <w:u w:val="none"/>
        </w:rPr>
        <w:t xml:space="preserve">her </w:t>
      </w:r>
      <w:r w:rsidRPr="002D7F8B">
        <w:rPr>
          <w:u w:val="none"/>
        </w:rPr>
        <w:t>throughout the</w:t>
      </w:r>
      <w:r w:rsidRPr="002D7F8B">
        <w:rPr>
          <w:spacing w:val="-1"/>
          <w:u w:val="none"/>
        </w:rPr>
        <w:t xml:space="preserve"> semester.</w:t>
      </w:r>
    </w:p>
    <w:p w14:paraId="6F0AD9D7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 w:rsidRPr="002D7F8B">
        <w:rPr>
          <w:b/>
          <w:bCs/>
        </w:rPr>
        <w:tab/>
      </w:r>
      <w:r w:rsidR="00742262" w:rsidRPr="002D7F8B">
        <w:rPr>
          <w:b/>
          <w:bCs/>
          <w:u w:val="none"/>
        </w:rPr>
        <w:t>Field Activities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spacing w:val="-1"/>
          <w:u w:val="none"/>
        </w:rPr>
        <w:t>The Stud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engaged</w:t>
      </w:r>
      <w:r w:rsidRPr="002D7F8B">
        <w:rPr>
          <w:u w:val="none"/>
        </w:rPr>
        <w:t xml:space="preserve"> in </w:t>
      </w:r>
      <w:r w:rsidR="00742262" w:rsidRPr="002D7F8B">
        <w:rPr>
          <w:u w:val="none"/>
        </w:rPr>
        <w:t xml:space="preserve">(1) </w:t>
      </w:r>
      <w:r w:rsidRPr="002D7F8B">
        <w:rPr>
          <w:u w:val="none"/>
        </w:rPr>
        <w:t>a</w:t>
      </w:r>
      <w:r w:rsidRPr="002D7F8B">
        <w:rPr>
          <w:spacing w:val="-1"/>
          <w:u w:val="none"/>
        </w:rPr>
        <w:t xml:space="preserve"> substanti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awye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perience</w:t>
      </w:r>
      <w:r w:rsidR="00742262" w:rsidRPr="002D7F8B">
        <w:rPr>
          <w:spacing w:val="-1"/>
          <w:u w:val="none"/>
        </w:rPr>
        <w:t xml:space="preserve"> that (2) </w:t>
      </w:r>
      <w:r w:rsidR="00742262" w:rsidRPr="002D7F8B">
        <w:rPr>
          <w:u w:val="none"/>
        </w:rPr>
        <w:t>exposes the Student</w:t>
      </w:r>
      <w:r w:rsidR="00742262" w:rsidRPr="002D7F8B">
        <w:rPr>
          <w:spacing w:val="-1"/>
          <w:u w:val="none"/>
        </w:rPr>
        <w:t xml:space="preserve"> </w:t>
      </w:r>
      <w:r w:rsidR="00742262" w:rsidRPr="002D7F8B">
        <w:rPr>
          <w:u w:val="none"/>
        </w:rPr>
        <w:t>to a variety of</w:t>
      </w:r>
      <w:r w:rsidR="00742262" w:rsidRPr="002D7F8B">
        <w:rPr>
          <w:spacing w:val="-1"/>
          <w:u w:val="none"/>
        </w:rPr>
        <w:t xml:space="preserve"> lawyering</w:t>
      </w:r>
      <w:r w:rsidR="00742262" w:rsidRPr="002D7F8B">
        <w:rPr>
          <w:spacing w:val="-3"/>
          <w:u w:val="none"/>
        </w:rPr>
        <w:t xml:space="preserve"> </w:t>
      </w:r>
      <w:r w:rsidR="00742262" w:rsidRPr="002D7F8B">
        <w:rPr>
          <w:u w:val="none"/>
        </w:rPr>
        <w:t>skills and tasks</w:t>
      </w:r>
      <w:r w:rsidR="00742262" w:rsidRPr="002D7F8B">
        <w:rPr>
          <w:spacing w:val="-1"/>
          <w:u w:val="none"/>
        </w:rPr>
        <w:t xml:space="preserve"> (3) in furtherance of the Student’s learning goals</w:t>
      </w:r>
      <w:r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 xml:space="preserve">and </w:t>
      </w:r>
      <w:r w:rsidR="00742262" w:rsidRPr="002D7F8B">
        <w:rPr>
          <w:u w:val="none"/>
        </w:rPr>
        <w:t xml:space="preserve">(4) </w:t>
      </w:r>
      <w:r w:rsidRPr="002D7F8B">
        <w:rPr>
          <w:u w:val="none"/>
        </w:rPr>
        <w:t xml:space="preserve">includes multiple </w:t>
      </w:r>
      <w:r w:rsidRPr="002D7F8B">
        <w:rPr>
          <w:spacing w:val="-1"/>
          <w:u w:val="none"/>
        </w:rPr>
        <w:t>opportunities</w:t>
      </w:r>
      <w:r w:rsidRPr="002D7F8B">
        <w:rPr>
          <w:u w:val="none"/>
        </w:rPr>
        <w:t xml:space="preserve"> </w:t>
      </w:r>
      <w:r w:rsidRPr="002D7F8B">
        <w:rPr>
          <w:spacing w:val="-2"/>
          <w:u w:val="none"/>
        </w:rPr>
        <w:t>for</w:t>
      </w:r>
      <w:r w:rsidRPr="002D7F8B">
        <w:rPr>
          <w:spacing w:val="-1"/>
          <w:u w:val="none"/>
        </w:rPr>
        <w:t xml:space="preserve">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edback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lf-evaluation.</w:t>
      </w:r>
      <w:r w:rsidRPr="002D7F8B">
        <w:rPr>
          <w:u w:val="none"/>
        </w:rPr>
        <w:t xml:space="preserve"> </w:t>
      </w:r>
      <w:r w:rsidRPr="002D7F8B">
        <w:rPr>
          <w:i/>
          <w:spacing w:val="-1"/>
          <w:u w:val="none"/>
        </w:rPr>
        <w:t>Assignments</w:t>
      </w:r>
      <w:r w:rsidRPr="002D7F8B">
        <w:rPr>
          <w:i/>
          <w:u w:val="none"/>
        </w:rPr>
        <w:t xml:space="preserve"> may</w:t>
      </w:r>
      <w:r w:rsidRPr="002D7F8B">
        <w:rPr>
          <w:i/>
          <w:spacing w:val="-5"/>
          <w:u w:val="none"/>
        </w:rPr>
        <w:t xml:space="preserve"> </w:t>
      </w:r>
      <w:r w:rsidRPr="002D7F8B">
        <w:rPr>
          <w:i/>
          <w:spacing w:val="-1"/>
          <w:u w:val="none"/>
        </w:rPr>
        <w:t>include</w:t>
      </w:r>
      <w:r w:rsidR="002416C4" w:rsidRPr="002D7F8B">
        <w:rPr>
          <w:i/>
          <w:spacing w:val="-1"/>
          <w:u w:val="none"/>
        </w:rPr>
        <w:t xml:space="preserve"> (without limitation)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 xml:space="preserve">drafting </w:t>
      </w:r>
      <w:r w:rsidR="002416C4" w:rsidRPr="002D7F8B">
        <w:rPr>
          <w:i/>
          <w:u w:val="none"/>
        </w:rPr>
        <w:t>contracts,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spacing w:val="-1"/>
          <w:u w:val="none"/>
        </w:rPr>
        <w:t>briefs,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leadings</w:t>
      </w:r>
      <w:r w:rsidR="002416C4" w:rsidRPr="002D7F8B">
        <w:rPr>
          <w:i/>
          <w:spacing w:val="-1"/>
          <w:u w:val="none"/>
        </w:rPr>
        <w:t xml:space="preserve"> or other legal documents; </w:t>
      </w:r>
      <w:r w:rsidRPr="002D7F8B">
        <w:rPr>
          <w:i/>
          <w:spacing w:val="-1"/>
          <w:u w:val="none"/>
        </w:rPr>
        <w:t>research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spacing w:val="2"/>
          <w:u w:val="none"/>
        </w:rPr>
        <w:t xml:space="preserve"> </w:t>
      </w:r>
      <w:r w:rsidRPr="002D7F8B">
        <w:rPr>
          <w:i/>
          <w:spacing w:val="-1"/>
          <w:u w:val="none"/>
        </w:rPr>
        <w:t>writing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u w:val="none"/>
        </w:rPr>
        <w:t xml:space="preserve">legal </w:t>
      </w:r>
      <w:r w:rsidR="002416C4" w:rsidRPr="002D7F8B">
        <w:rPr>
          <w:i/>
          <w:spacing w:val="-1"/>
          <w:u w:val="none"/>
        </w:rPr>
        <w:t>memoranda;</w:t>
      </w:r>
      <w:r w:rsidRPr="002D7F8B">
        <w:rPr>
          <w:i/>
          <w:u w:val="none"/>
        </w:rPr>
        <w:t xml:space="preserve"> interview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clients</w:t>
      </w:r>
      <w:r w:rsidR="002416C4" w:rsidRPr="002D7F8B">
        <w:rPr>
          <w:i/>
          <w:u w:val="none"/>
        </w:rPr>
        <w:t xml:space="preserve">, </w:t>
      </w:r>
      <w:r w:rsidRPr="002D7F8B">
        <w:rPr>
          <w:i/>
          <w:spacing w:val="-1"/>
          <w:u w:val="none"/>
        </w:rPr>
        <w:t xml:space="preserve">witnesses, </w:t>
      </w:r>
      <w:r w:rsidR="002416C4" w:rsidRPr="002D7F8B">
        <w:rPr>
          <w:i/>
          <w:spacing w:val="-1"/>
          <w:u w:val="none"/>
        </w:rPr>
        <w:t xml:space="preserve">or other persons with relevant information; attending </w:t>
      </w:r>
      <w:r w:rsidRPr="002D7F8B">
        <w:rPr>
          <w:i/>
          <w:spacing w:val="-1"/>
          <w:u w:val="none"/>
        </w:rPr>
        <w:t>negotiations</w:t>
      </w:r>
      <w:r w:rsidR="002416C4" w:rsidRPr="002D7F8B">
        <w:rPr>
          <w:i/>
          <w:u w:val="none"/>
        </w:rPr>
        <w:t xml:space="preserve"> or </w:t>
      </w:r>
      <w:r w:rsidR="002416C4" w:rsidRPr="002D7F8B">
        <w:rPr>
          <w:i/>
          <w:spacing w:val="-1"/>
          <w:u w:val="none"/>
        </w:rPr>
        <w:t xml:space="preserve">mediations;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u w:val="none"/>
        </w:rPr>
        <w:t xml:space="preserve"> observ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>or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>participat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 xml:space="preserve">in </w:t>
      </w:r>
      <w:r w:rsidRPr="002D7F8B">
        <w:rPr>
          <w:i/>
          <w:spacing w:val="-1"/>
          <w:u w:val="none"/>
        </w:rPr>
        <w:t>meetings, depositions, o</w:t>
      </w:r>
      <w:r w:rsidRPr="002D7F8B">
        <w:rPr>
          <w:i/>
          <w:u w:val="none"/>
        </w:rPr>
        <w:t>r</w:t>
      </w:r>
      <w:r w:rsidRPr="002D7F8B">
        <w:rPr>
          <w:i/>
          <w:spacing w:val="-1"/>
          <w:u w:val="none"/>
        </w:rPr>
        <w:t xml:space="preserve"> court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roceedings.</w:t>
      </w:r>
      <w:r w:rsidRPr="002D7F8B">
        <w:rPr>
          <w:i/>
          <w:u w:val="none"/>
        </w:rPr>
        <w:t xml:space="preserve"> </w:t>
      </w:r>
      <w:r w:rsidRPr="002D7F8B">
        <w:rPr>
          <w:b/>
          <w:spacing w:val="-1"/>
          <w:u w:val="none"/>
        </w:rPr>
        <w:t>Administrative work</w:t>
      </w:r>
      <w:r w:rsidRPr="002D7F8B">
        <w:rPr>
          <w:b/>
          <w:u w:val="none"/>
        </w:rPr>
        <w:t xml:space="preserve"> </w:t>
      </w:r>
      <w:r w:rsidRPr="002D7F8B">
        <w:rPr>
          <w:b/>
          <w:spacing w:val="-1"/>
          <w:u w:val="none"/>
        </w:rPr>
        <w:t>will</w:t>
      </w:r>
      <w:r w:rsidRPr="002D7F8B">
        <w:rPr>
          <w:b/>
          <w:u w:val="none"/>
        </w:rPr>
        <w:t xml:space="preserve"> be</w:t>
      </w:r>
      <w:r w:rsidRPr="002D7F8B">
        <w:rPr>
          <w:b/>
          <w:spacing w:val="-1"/>
          <w:u w:val="none"/>
        </w:rPr>
        <w:t xml:space="preserve"> kept</w:t>
      </w:r>
      <w:r w:rsidRPr="002D7F8B">
        <w:rPr>
          <w:b/>
          <w:u w:val="none"/>
        </w:rPr>
        <w:t xml:space="preserve"> to a</w:t>
      </w:r>
      <w:r w:rsidRPr="002D7F8B">
        <w:rPr>
          <w:b/>
          <w:spacing w:val="-1"/>
          <w:u w:val="none"/>
        </w:rPr>
        <w:t xml:space="preserve"> </w:t>
      </w:r>
      <w:r w:rsidRPr="002D7F8B">
        <w:rPr>
          <w:b/>
          <w:u w:val="none"/>
        </w:rPr>
        <w:t>minimum.</w:t>
      </w:r>
    </w:p>
    <w:p w14:paraId="7A3D47D3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="004E48CF" w:rsidRPr="002D7F8B">
        <w:rPr>
          <w:b/>
          <w:bCs/>
          <w:u w:val="none"/>
        </w:rPr>
        <w:t xml:space="preserve">Communication &amp; </w:t>
      </w:r>
      <w:r w:rsidRPr="002D7F8B">
        <w:rPr>
          <w:b/>
          <w:bCs/>
          <w:spacing w:val="-1"/>
          <w:u w:val="none"/>
        </w:rPr>
        <w:t xml:space="preserve">Feedback: </w:t>
      </w:r>
      <w:r w:rsidR="0078627C" w:rsidRPr="002D7F8B">
        <w:rPr>
          <w:u w:val="none"/>
        </w:rPr>
        <w:t>I</w:t>
      </w:r>
      <w:r w:rsidR="0078627C" w:rsidRPr="002D7F8B">
        <w:rPr>
          <w:spacing w:val="-4"/>
          <w:u w:val="none"/>
        </w:rPr>
        <w:t xml:space="preserve"> </w:t>
      </w:r>
      <w:r w:rsidR="0078627C" w:rsidRPr="002D7F8B">
        <w:rPr>
          <w:spacing w:val="-1"/>
          <w:u w:val="none"/>
        </w:rPr>
        <w:t>will</w:t>
      </w:r>
      <w:r w:rsidR="00E46238" w:rsidRPr="002D7F8B">
        <w:rPr>
          <w:spacing w:val="-1"/>
          <w:u w:val="none"/>
        </w:rPr>
        <w:t xml:space="preserve"> keep the Student informed </w:t>
      </w:r>
      <w:r w:rsidR="00E46238" w:rsidRPr="002D7F8B">
        <w:rPr>
          <w:u w:val="none"/>
        </w:rPr>
        <w:t xml:space="preserve">about office </w:t>
      </w:r>
      <w:r w:rsidR="003A2FF2" w:rsidRPr="002D7F8B">
        <w:rPr>
          <w:u w:val="none"/>
        </w:rPr>
        <w:t>practices</w:t>
      </w:r>
      <w:r w:rsidR="00E46238" w:rsidRPr="002D7F8B">
        <w:rPr>
          <w:u w:val="none"/>
        </w:rPr>
        <w:t xml:space="preserve"> and assignment requirements and deadlines. </w:t>
      </w:r>
      <w:r w:rsidR="00E46238" w:rsidRPr="002D7F8B">
        <w:rPr>
          <w:spacing w:val="-1"/>
          <w:u w:val="none"/>
        </w:rPr>
        <w:t xml:space="preserve">I will </w:t>
      </w:r>
      <w:r w:rsidR="004E48CF" w:rsidRPr="002D7F8B">
        <w:rPr>
          <w:u w:val="none"/>
        </w:rPr>
        <w:t>be</w:t>
      </w:r>
      <w:r w:rsidR="004E48CF"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>avail</w:t>
      </w:r>
      <w:r w:rsidR="004E48CF" w:rsidRPr="002D7F8B">
        <w:rPr>
          <w:spacing w:val="-1"/>
          <w:u w:val="none"/>
        </w:rPr>
        <w:t xml:space="preserve">able </w:t>
      </w:r>
      <w:r w:rsidR="004E48CF" w:rsidRPr="002D7F8B">
        <w:rPr>
          <w:u w:val="none"/>
        </w:rPr>
        <w:t xml:space="preserve">to </w:t>
      </w:r>
      <w:r w:rsidR="004E48CF" w:rsidRPr="002D7F8B">
        <w:rPr>
          <w:spacing w:val="-1"/>
          <w:u w:val="none"/>
        </w:rPr>
        <w:t>meet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with</w:t>
      </w:r>
      <w:r w:rsidR="004E48CF" w:rsidRPr="002D7F8B">
        <w:rPr>
          <w:u w:val="none"/>
        </w:rPr>
        <w:t xml:space="preserve"> the</w:t>
      </w:r>
      <w:r w:rsidR="004E48CF" w:rsidRPr="002D7F8B">
        <w:rPr>
          <w:spacing w:val="-1"/>
          <w:u w:val="none"/>
        </w:rPr>
        <w:t xml:space="preserve"> Student</w:t>
      </w:r>
      <w:r w:rsidR="004E48CF" w:rsidRPr="002D7F8B">
        <w:rPr>
          <w:u w:val="none"/>
        </w:rPr>
        <w:t xml:space="preserve"> to provide </w:t>
      </w:r>
      <w:r w:rsidR="00E46238" w:rsidRPr="002D7F8B">
        <w:rPr>
          <w:u w:val="none"/>
        </w:rPr>
        <w:t xml:space="preserve">instruction, </w:t>
      </w:r>
      <w:r w:rsidR="004E48CF" w:rsidRPr="002D7F8B">
        <w:rPr>
          <w:u w:val="none"/>
        </w:rPr>
        <w:t>support</w:t>
      </w:r>
      <w:r w:rsidR="00E46238" w:rsidRPr="002D7F8B">
        <w:rPr>
          <w:u w:val="none"/>
        </w:rPr>
        <w:t>,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and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on</w:t>
      </w:r>
      <w:r w:rsidR="004E48CF" w:rsidRPr="002D7F8B">
        <w:rPr>
          <w:spacing w:val="2"/>
          <w:u w:val="none"/>
        </w:rPr>
        <w:t xml:space="preserve"> </w:t>
      </w:r>
      <w:r w:rsidR="004E48CF" w:rsidRPr="002D7F8B">
        <w:rPr>
          <w:spacing w:val="-1"/>
          <w:u w:val="none"/>
        </w:rPr>
        <w:t xml:space="preserve">assignments. </w:t>
      </w:r>
      <w:r w:rsidRPr="002D7F8B">
        <w:rPr>
          <w:spacing w:val="-1"/>
          <w:u w:val="none"/>
        </w:rPr>
        <w:t xml:space="preserve">The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provid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dividualized,</w:t>
      </w:r>
      <w:r w:rsidRPr="002D7F8B">
        <w:rPr>
          <w:u w:val="none"/>
        </w:rPr>
        <w:t xml:space="preserve"> and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</w:t>
      </w:r>
      <w:r w:rsidRPr="002D7F8B">
        <w:rPr>
          <w:u w:val="none"/>
        </w:rPr>
        <w:t>on his/her</w:t>
      </w:r>
      <w:r w:rsidRPr="002D7F8B">
        <w:rPr>
          <w:spacing w:val="-1"/>
          <w:u w:val="none"/>
        </w:rPr>
        <w:t xml:space="preserve"> work.</w:t>
      </w:r>
    </w:p>
    <w:p w14:paraId="53CDEF91" w14:textId="04E3598F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0C3759F4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articipation in Evaluation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="00E46238" w:rsidRPr="002D7F8B">
        <w:rPr>
          <w:u w:val="none"/>
        </w:rPr>
        <w:t>cooperate with MHSL in</w:t>
      </w:r>
      <w:r w:rsidRPr="002D7F8B">
        <w:rPr>
          <w:spacing w:val="-1"/>
          <w:u w:val="none"/>
        </w:rPr>
        <w:t xml:space="preserve"> evaluating the quality of the Student’s </w:t>
      </w:r>
      <w:r w:rsidR="0028578A">
        <w:rPr>
          <w:spacing w:val="-1"/>
          <w:u w:val="none"/>
        </w:rPr>
        <w:t>residency</w:t>
      </w:r>
      <w:r w:rsidRPr="002D7F8B">
        <w:rPr>
          <w:spacing w:val="-1"/>
          <w:u w:val="none"/>
        </w:rPr>
        <w:t xml:space="preserve"> experience and the Student’s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meeting </w:t>
      </w:r>
      <w:r w:rsidR="007B0ED6" w:rsidRPr="002D7F8B">
        <w:rPr>
          <w:spacing w:val="-3"/>
          <w:u w:val="none"/>
        </w:rPr>
        <w:t xml:space="preserve">regularly </w:t>
      </w:r>
      <w:r w:rsidRPr="002D7F8B">
        <w:rPr>
          <w:spacing w:val="-3"/>
          <w:u w:val="none"/>
        </w:rPr>
        <w:t xml:space="preserve">with the Faculty Supervisor or Externship Director by phone or in person, </w:t>
      </w:r>
      <w:r w:rsidRPr="002D7F8B">
        <w:rPr>
          <w:u w:val="none"/>
        </w:rPr>
        <w:t>review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1"/>
          <w:u w:val="none"/>
        </w:rPr>
        <w:t>an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self-assessments,</w:t>
      </w:r>
      <w:r w:rsidRPr="002D7F8B">
        <w:rPr>
          <w:u w:val="none"/>
        </w:rPr>
        <w:t xml:space="preserve"> </w:t>
      </w:r>
      <w:r w:rsidR="004E48CF"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completing</w:t>
      </w:r>
      <w:r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evaluations</w:t>
      </w:r>
      <w:r w:rsidRPr="002D7F8B">
        <w:rPr>
          <w:spacing w:val="-1"/>
          <w:u w:val="none"/>
        </w:rPr>
        <w:t>.</w:t>
      </w:r>
      <w:r w:rsidR="00DE0464" w:rsidRPr="002D7F8B">
        <w:rPr>
          <w:spacing w:val="-1"/>
          <w:u w:val="none"/>
        </w:rPr>
        <w:t xml:space="preserve">  If the Student is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spacing w:val="-1"/>
          <w:u w:val="none"/>
        </w:rPr>
        <w:t xml:space="preserve">, I will attend a mid-semester meeting among the Student, Faculty Supervisor and myself to </w:t>
      </w:r>
      <w:r w:rsidR="0086389A" w:rsidRPr="002D7F8B">
        <w:rPr>
          <w:spacing w:val="-1"/>
          <w:u w:val="none"/>
        </w:rPr>
        <w:t xml:space="preserve">review </w:t>
      </w:r>
      <w:r w:rsidR="00DE0464" w:rsidRPr="002D7F8B">
        <w:rPr>
          <w:spacing w:val="-1"/>
          <w:u w:val="none"/>
        </w:rPr>
        <w:t xml:space="preserve">progress </w:t>
      </w:r>
      <w:r w:rsidR="0086389A" w:rsidRPr="002D7F8B">
        <w:rPr>
          <w:spacing w:val="-1"/>
          <w:u w:val="none"/>
        </w:rPr>
        <w:t>toward, re-assess, and adjust the Student’s</w:t>
      </w:r>
      <w:r w:rsidR="00DE0464" w:rsidRPr="002D7F8B">
        <w:rPr>
          <w:spacing w:val="-1"/>
          <w:u w:val="none"/>
        </w:rPr>
        <w:t xml:space="preserve"> learning goals.  I understand that 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  </w:t>
      </w:r>
    </w:p>
    <w:p w14:paraId="31D622D7" w14:textId="7392866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1577609F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Legal</w:t>
      </w:r>
      <w:r w:rsidRPr="002D7F8B">
        <w:rPr>
          <w:b/>
          <w:bCs/>
          <w:u w:val="none"/>
        </w:rPr>
        <w:t xml:space="preserve"> </w:t>
      </w:r>
      <w:r w:rsidRPr="002D7F8B">
        <w:rPr>
          <w:b/>
          <w:bCs/>
          <w:spacing w:val="-1"/>
          <w:u w:val="none"/>
        </w:rPr>
        <w:t>Compliance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organization</w:t>
      </w:r>
      <w:r w:rsidRPr="002D7F8B">
        <w:rPr>
          <w:u w:val="none"/>
        </w:rPr>
        <w:t xml:space="preserve"> is responsible</w:t>
      </w:r>
      <w:r w:rsidRPr="002D7F8B">
        <w:rPr>
          <w:spacing w:val="-1"/>
          <w:u w:val="none"/>
        </w:rPr>
        <w:t xml:space="preserve"> for </w:t>
      </w:r>
      <w:r w:rsidRPr="002D7F8B">
        <w:rPr>
          <w:u w:val="none"/>
        </w:rPr>
        <w:t>ens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at our</w:t>
      </w:r>
      <w:r w:rsidRPr="002D7F8B">
        <w:rPr>
          <w:spacing w:val="-1"/>
          <w:u w:val="none"/>
        </w:rPr>
        <w:t xml:space="preserve"> labor 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mployment</w:t>
      </w:r>
      <w:r w:rsidR="002A33E2">
        <w:rPr>
          <w:spacing w:val="-1"/>
          <w:u w:val="none"/>
        </w:rPr>
        <w:t xml:space="preserve"> </w:t>
      </w:r>
      <w:r w:rsidRPr="002D7F8B">
        <w:rPr>
          <w:spacing w:val="-1"/>
          <w:u w:val="none"/>
        </w:rPr>
        <w:t>practic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re </w:t>
      </w:r>
      <w:r w:rsidRPr="002D7F8B">
        <w:rPr>
          <w:u w:val="none"/>
        </w:rPr>
        <w:t>in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</w:t>
      </w:r>
      <w:r w:rsidR="0078627C" w:rsidRPr="002D7F8B">
        <w:rPr>
          <w:u w:val="none"/>
        </w:rPr>
        <w:t xml:space="preserve">applicable </w:t>
      </w:r>
      <w:r w:rsidRPr="002D7F8B">
        <w:rPr>
          <w:spacing w:val="-1"/>
          <w:u w:val="none"/>
        </w:rPr>
        <w:t>stat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ocal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deral</w:t>
      </w:r>
      <w:r w:rsidRPr="002D7F8B">
        <w:rPr>
          <w:u w:val="none"/>
        </w:rPr>
        <w:t xml:space="preserve"> laws</w:t>
      </w:r>
      <w:r w:rsidR="0078627C" w:rsidRPr="002D7F8B">
        <w:rPr>
          <w:spacing w:val="-1"/>
          <w:u w:val="none"/>
        </w:rPr>
        <w:t xml:space="preserve">, including </w:t>
      </w:r>
      <w:r w:rsidR="0078627C" w:rsidRPr="002D7F8B">
        <w:rPr>
          <w:bCs/>
          <w:u w:val="none"/>
        </w:rPr>
        <w:t>any student practice requirements.</w:t>
      </w:r>
    </w:p>
    <w:p w14:paraId="0CBB0260" w14:textId="77F30498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lastRenderedPageBreak/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Faculty Supervisor or Externship Director with any questions, concerns, or requests for additional support.</w:t>
      </w:r>
    </w:p>
    <w:p w14:paraId="78AA3164" w14:textId="79509440" w:rsidR="004E48CF" w:rsidRPr="002D7F8B" w:rsidRDefault="005C03EF" w:rsidP="00DE0464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630FF6B4" w14:textId="1D48D10A" w:rsidR="002416C4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 w:rsidRPr="002D7F8B">
        <w:rPr>
          <w:spacing w:val="-1"/>
          <w:u w:val="thick"/>
        </w:rPr>
        <w:t>Student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Pr="002D7F8B">
        <w:rPr>
          <w:b w:val="0"/>
          <w:spacing w:val="-1"/>
        </w:rPr>
        <w:t>Please</w:t>
      </w:r>
      <w:r w:rsidRPr="002D7F8B">
        <w:rPr>
          <w:b w:val="0"/>
        </w:rPr>
        <w:t xml:space="preserve"> </w:t>
      </w:r>
      <w:r w:rsidRPr="002D7F8B">
        <w:rPr>
          <w:spacing w:val="-1"/>
        </w:rPr>
        <w:t>initial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ach</w:t>
      </w:r>
      <w:r w:rsidRPr="002D7F8B">
        <w:rPr>
          <w:b w:val="0"/>
        </w:rPr>
        <w:t xml:space="preserve"> </w:t>
      </w:r>
      <w:r w:rsidR="007640E5" w:rsidRPr="002D7F8B">
        <w:rPr>
          <w:b w:val="0"/>
          <w:spacing w:val="-1"/>
        </w:rPr>
        <w:t>requirement</w:t>
      </w:r>
      <w:r w:rsidR="00E15C4C" w:rsidRPr="002D7F8B">
        <w:rPr>
          <w:b w:val="0"/>
          <w:spacing w:val="-1"/>
        </w:rPr>
        <w:t xml:space="preserve"> </w:t>
      </w:r>
      <w:r w:rsidR="007640E5" w:rsidRPr="002D7F8B">
        <w:rPr>
          <w:b w:val="0"/>
          <w:spacing w:val="-1"/>
        </w:rPr>
        <w:t xml:space="preserve">to indicate your agreement </w:t>
      </w:r>
      <w:r w:rsidR="00E15C4C" w:rsidRPr="002D7F8B">
        <w:rPr>
          <w:b w:val="0"/>
          <w:spacing w:val="-1"/>
        </w:rPr>
        <w:t>(typed is fine</w:t>
      </w:r>
      <w:r w:rsidR="007B0ED6" w:rsidRPr="002D7F8B">
        <w:rPr>
          <w:b w:val="0"/>
          <w:spacing w:val="-1"/>
        </w:rPr>
        <w:t>)</w:t>
      </w:r>
      <w:r w:rsidRPr="002D7F8B">
        <w:rPr>
          <w:b w:val="0"/>
          <w:spacing w:val="-1"/>
        </w:rPr>
        <w:t>.</w:t>
      </w:r>
      <w:r w:rsidRPr="002D7F8B">
        <w:rPr>
          <w:b w:val="0"/>
          <w:spacing w:val="103"/>
        </w:rPr>
        <w:t xml:space="preserve"> </w:t>
      </w:r>
    </w:p>
    <w:p w14:paraId="7E52BB97" w14:textId="77777777" w:rsidR="002416C4" w:rsidRPr="002D7F8B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a student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xtern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4"/>
        </w:rPr>
        <w:t xml:space="preserve"> </w:t>
      </w:r>
      <w:r w:rsidRPr="002D7F8B">
        <w:rPr>
          <w:b w:val="0"/>
          <w:spacing w:val="-1"/>
        </w:rPr>
        <w:t xml:space="preserve">agree </w:t>
      </w:r>
      <w:r w:rsidRPr="002D7F8B">
        <w:rPr>
          <w:b w:val="0"/>
        </w:rPr>
        <w:t>to the</w:t>
      </w:r>
      <w:r w:rsidR="00AF1FBF" w:rsidRPr="002D7F8B">
        <w:rPr>
          <w:b w:val="0"/>
          <w:spacing w:val="-1"/>
        </w:rPr>
        <w:t xml:space="preserve"> following:</w:t>
      </w:r>
    </w:p>
    <w:p w14:paraId="3D12E8A0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rofessionalism:</w:t>
      </w:r>
      <w:r w:rsidRPr="002D7F8B">
        <w:rPr>
          <w:b/>
          <w:bCs/>
          <w:spacing w:val="4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 xml:space="preserve">to </w:t>
      </w:r>
      <w:r w:rsidR="00AF1FBF" w:rsidRPr="002D7F8B">
        <w:rPr>
          <w:u w:val="none"/>
        </w:rPr>
        <w:t xml:space="preserve">(1) </w:t>
      </w:r>
      <w:r w:rsidRPr="002D7F8B">
        <w:rPr>
          <w:spacing w:val="-1"/>
          <w:u w:val="none"/>
        </w:rPr>
        <w:t>follow direc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e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larification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dvice </w:t>
      </w:r>
      <w:r w:rsidRPr="002D7F8B">
        <w:rPr>
          <w:u w:val="none"/>
        </w:rPr>
        <w:t>in a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im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fashion, </w:t>
      </w:r>
      <w:r w:rsidRPr="002D7F8B">
        <w:rPr>
          <w:spacing w:val="-1"/>
          <w:u w:val="none"/>
        </w:rPr>
        <w:t>and</w:t>
      </w:r>
      <w:r w:rsidR="00AF1FBF" w:rsidRPr="002D7F8B">
        <w:rPr>
          <w:spacing w:val="-1"/>
          <w:u w:val="none"/>
        </w:rPr>
        <w:t xml:space="preserve"> compor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yself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professionalism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tegrity</w:t>
      </w:r>
      <w:r w:rsidR="00AF1FBF" w:rsidRPr="002D7F8B">
        <w:rPr>
          <w:spacing w:val="-1"/>
          <w:u w:val="none"/>
        </w:rPr>
        <w:t xml:space="preserve">; (2) </w:t>
      </w:r>
      <w:r w:rsidR="00AF1FBF" w:rsidRPr="002D7F8B">
        <w:rPr>
          <w:u w:val="none"/>
        </w:rPr>
        <w:t>abide by the field placement site’s confidentiality and privilege rules and policies</w:t>
      </w:r>
      <w:r w:rsidR="00917C1F" w:rsidRPr="002D7F8B">
        <w:rPr>
          <w:u w:val="none"/>
        </w:rPr>
        <w:t xml:space="preserve">, including in any </w:t>
      </w:r>
      <w:r w:rsidR="00AF1FBF" w:rsidRPr="002D7F8B">
        <w:rPr>
          <w:u w:val="none"/>
        </w:rPr>
        <w:t xml:space="preserve">writing or discussions </w:t>
      </w:r>
      <w:r w:rsidR="00917C1F" w:rsidRPr="002D7F8B">
        <w:rPr>
          <w:u w:val="none"/>
        </w:rPr>
        <w:t>with the Faculty Supervisor</w:t>
      </w:r>
      <w:r w:rsidR="00AF1FBF" w:rsidRPr="002D7F8B">
        <w:rPr>
          <w:u w:val="none"/>
        </w:rPr>
        <w:t xml:space="preserve">; and (3) abide by the agreed-upon schedule, including showing up on time, providing sufficient notice for any absences, and contacting the </w:t>
      </w:r>
      <w:r w:rsidR="00917C1F" w:rsidRPr="002D7F8B">
        <w:rPr>
          <w:u w:val="none"/>
        </w:rPr>
        <w:t>Site</w:t>
      </w:r>
      <w:r w:rsidR="00AF1FBF" w:rsidRPr="002D7F8B">
        <w:rPr>
          <w:u w:val="none"/>
        </w:rPr>
        <w:t xml:space="preserve"> Supervisor immediately if I am ill or have an emergency</w:t>
      </w:r>
      <w:r w:rsidRPr="002D7F8B">
        <w:rPr>
          <w:spacing w:val="-1"/>
          <w:u w:val="none"/>
        </w:rPr>
        <w:t>.</w:t>
      </w:r>
    </w:p>
    <w:p w14:paraId="5FAAE32D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87AD716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="00917C1F" w:rsidRPr="002D7F8B">
        <w:rPr>
          <w:b/>
          <w:bCs/>
          <w:spacing w:val="-1"/>
          <w:u w:val="none"/>
        </w:rPr>
        <w:t>Learning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b/>
          <w:bCs/>
          <w:u w:val="none"/>
        </w:rPr>
        <w:t>Goals:</w:t>
      </w:r>
      <w:r w:rsidRPr="002D7F8B">
        <w:rPr>
          <w:b/>
          <w:bCs/>
          <w:spacing w:val="1"/>
          <w:u w:val="none"/>
        </w:rPr>
        <w:t xml:space="preserve"> </w:t>
      </w:r>
      <w:r w:rsidR="00AF1FBF" w:rsidRPr="002D7F8B">
        <w:rPr>
          <w:u w:val="none"/>
        </w:rPr>
        <w:t xml:space="preserve">I understand the purpose of the </w:t>
      </w:r>
      <w:r w:rsidR="0028578A">
        <w:rPr>
          <w:u w:val="none"/>
        </w:rPr>
        <w:t>residency</w:t>
      </w:r>
      <w:r w:rsidR="00AF1FBF" w:rsidRPr="002D7F8B">
        <w:rPr>
          <w:u w:val="none"/>
        </w:rPr>
        <w:t xml:space="preserve"> is to learn </w:t>
      </w:r>
      <w:r w:rsidR="00917C1F" w:rsidRPr="002D7F8B">
        <w:rPr>
          <w:u w:val="none"/>
        </w:rPr>
        <w:t>while</w:t>
      </w:r>
      <w:r w:rsidR="00AF1FBF" w:rsidRPr="002D7F8B">
        <w:rPr>
          <w:u w:val="none"/>
        </w:rPr>
        <w:t xml:space="preserve"> perform</w:t>
      </w:r>
      <w:r w:rsidR="00917C1F" w:rsidRPr="002D7F8B">
        <w:rPr>
          <w:u w:val="none"/>
        </w:rPr>
        <w:t>ing</w:t>
      </w:r>
      <w:r w:rsidR="00AF1FBF" w:rsidRPr="002D7F8B">
        <w:rPr>
          <w:u w:val="none"/>
        </w:rPr>
        <w:t xml:space="preserve"> legal work under the supervision of an attorney</w:t>
      </w:r>
      <w:r w:rsidR="002416C4" w:rsidRPr="002D7F8B">
        <w:rPr>
          <w:u w:val="none"/>
        </w:rPr>
        <w:t xml:space="preserve">, </w:t>
      </w:r>
      <w:r w:rsidR="00AF1FBF" w:rsidRPr="002D7F8B">
        <w:rPr>
          <w:u w:val="none"/>
        </w:rPr>
        <w:t>judge</w:t>
      </w:r>
      <w:r w:rsidR="002416C4" w:rsidRPr="002D7F8B">
        <w:rPr>
          <w:u w:val="none"/>
        </w:rPr>
        <w:t xml:space="preserve"> or other qualified individual</w:t>
      </w:r>
      <w:r w:rsidR="00AF1FBF" w:rsidRPr="002D7F8B">
        <w:rPr>
          <w:u w:val="none"/>
        </w:rPr>
        <w:t xml:space="preserve">.  </w:t>
      </w:r>
      <w:r w:rsidR="005C03EF" w:rsidRPr="002D7F8B">
        <w:rPr>
          <w:u w:val="none"/>
        </w:rPr>
        <w:t>I</w:t>
      </w:r>
      <w:r w:rsidR="005C03EF" w:rsidRPr="002D7F8B">
        <w:rPr>
          <w:spacing w:val="-4"/>
          <w:u w:val="none"/>
        </w:rPr>
        <w:t xml:space="preserve"> </w:t>
      </w:r>
      <w:r w:rsidR="005C03EF" w:rsidRPr="002D7F8B">
        <w:rPr>
          <w:spacing w:val="-1"/>
          <w:u w:val="none"/>
        </w:rPr>
        <w:t>will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create learning</w:t>
      </w:r>
      <w:r w:rsidR="005C03EF" w:rsidRPr="002D7F8B">
        <w:rPr>
          <w:spacing w:val="1"/>
          <w:u w:val="none"/>
        </w:rPr>
        <w:t xml:space="preserve"> </w:t>
      </w:r>
      <w:r w:rsidR="005C03EF" w:rsidRPr="002D7F8B">
        <w:rPr>
          <w:spacing w:val="-1"/>
          <w:u w:val="none"/>
        </w:rPr>
        <w:t>goals</w:t>
      </w:r>
      <w:r w:rsidR="005C03EF" w:rsidRPr="002D7F8B">
        <w:rPr>
          <w:u w:val="none"/>
        </w:rPr>
        <w:t xml:space="preserve"> for</w:t>
      </w:r>
      <w:r w:rsidR="005C03EF" w:rsidRPr="002D7F8B">
        <w:rPr>
          <w:spacing w:val="-1"/>
          <w:u w:val="none"/>
        </w:rPr>
        <w:t xml:space="preserve"> the semester </w:t>
      </w:r>
      <w:r w:rsidR="005C03EF" w:rsidRPr="002D7F8B">
        <w:rPr>
          <w:spacing w:val="1"/>
          <w:u w:val="none"/>
        </w:rPr>
        <w:t xml:space="preserve">and </w:t>
      </w:r>
      <w:r w:rsidR="005C03EF" w:rsidRPr="002D7F8B">
        <w:rPr>
          <w:spacing w:val="-1"/>
          <w:u w:val="none"/>
        </w:rPr>
        <w:t>discuss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these with</w:t>
      </w:r>
      <w:r w:rsidR="005C03EF" w:rsidRPr="002D7F8B">
        <w:rPr>
          <w:u w:val="none"/>
        </w:rPr>
        <w:t xml:space="preserve"> my</w:t>
      </w:r>
      <w:r w:rsidR="005C03EF" w:rsidRPr="002D7F8B">
        <w:rPr>
          <w:spacing w:val="-3"/>
          <w:u w:val="none"/>
        </w:rPr>
        <w:t xml:space="preserve"> </w:t>
      </w:r>
      <w:r w:rsidR="005C03EF" w:rsidRPr="002D7F8B">
        <w:rPr>
          <w:u w:val="none"/>
        </w:rPr>
        <w:t>Site</w:t>
      </w:r>
      <w:r w:rsidR="005C03EF" w:rsidRPr="002D7F8B">
        <w:rPr>
          <w:spacing w:val="-1"/>
          <w:u w:val="none"/>
        </w:rPr>
        <w:t xml:space="preserve"> S</w:t>
      </w:r>
      <w:r w:rsidR="005C03EF" w:rsidRPr="002D7F8B">
        <w:rPr>
          <w:u w:val="none"/>
        </w:rPr>
        <w:t>upervisor</w:t>
      </w:r>
      <w:r w:rsidR="005C03EF" w:rsidRPr="002D7F8B">
        <w:rPr>
          <w:spacing w:val="-1"/>
          <w:u w:val="none"/>
        </w:rPr>
        <w:t xml:space="preserve"> and</w:t>
      </w:r>
      <w:r w:rsidR="005C03EF" w:rsidRPr="002D7F8B">
        <w:rPr>
          <w:u w:val="none"/>
        </w:rPr>
        <w:t xml:space="preserve"> Faculty</w:t>
      </w:r>
      <w:r w:rsidR="005C03EF" w:rsidRPr="002D7F8B">
        <w:rPr>
          <w:spacing w:val="-5"/>
          <w:u w:val="none"/>
        </w:rPr>
        <w:t xml:space="preserve"> S</w:t>
      </w:r>
      <w:r w:rsidR="005C03EF" w:rsidRPr="002D7F8B">
        <w:rPr>
          <w:spacing w:val="-1"/>
          <w:u w:val="none"/>
        </w:rPr>
        <w:t xml:space="preserve">upervisor. </w:t>
      </w:r>
      <w:r w:rsidR="00AF1FBF" w:rsidRPr="002D7F8B">
        <w:rPr>
          <w:u w:val="none"/>
        </w:rPr>
        <w:t>I</w:t>
      </w:r>
      <w:r w:rsidR="005C03EF" w:rsidRPr="002D7F8B">
        <w:rPr>
          <w:u w:val="none"/>
        </w:rPr>
        <w:t xml:space="preserve"> will ask questions, </w:t>
      </w:r>
      <w:r w:rsidR="00AF1FBF" w:rsidRPr="002D7F8B">
        <w:rPr>
          <w:u w:val="none"/>
        </w:rPr>
        <w:t>become involved in the work of the office</w:t>
      </w:r>
      <w:r w:rsidR="005C03EF" w:rsidRPr="002D7F8B">
        <w:rPr>
          <w:u w:val="none"/>
        </w:rPr>
        <w:t>,</w:t>
      </w:r>
      <w:r w:rsidR="00AF1FBF" w:rsidRPr="002D7F8B">
        <w:rPr>
          <w:u w:val="none"/>
        </w:rPr>
        <w:t xml:space="preserve"> and devote myself to use the time at the placement to learn everything I can. </w:t>
      </w:r>
    </w:p>
    <w:p w14:paraId="7E68A2E4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elf-Evaluation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strive </w:t>
      </w:r>
      <w:r w:rsidRPr="002D7F8B">
        <w:rPr>
          <w:u w:val="none"/>
        </w:rPr>
        <w:t xml:space="preserve">to </w:t>
      </w:r>
      <w:r w:rsidR="00096DBA" w:rsidRPr="002D7F8B">
        <w:rPr>
          <w:spacing w:val="-1"/>
          <w:u w:val="none"/>
        </w:rPr>
        <w:t>assess my performance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 xml:space="preserve">on </w:t>
      </w:r>
      <w:r w:rsidRPr="002D7F8B">
        <w:rPr>
          <w:spacing w:val="-1"/>
          <w:u w:val="none"/>
        </w:rPr>
        <w:t>each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ssignmen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complete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3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</w:t>
      </w:r>
      <w:r w:rsidR="002416C4" w:rsidRPr="002D7F8B">
        <w:rPr>
          <w:spacing w:val="-1"/>
          <w:u w:val="none"/>
        </w:rPr>
        <w:t xml:space="preserve"> wha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u w:val="none"/>
        </w:rPr>
        <w:t>did effectiv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area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for improvement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Where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ppropriate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iscuss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="002416C4" w:rsidRPr="002D7F8B">
        <w:rPr>
          <w:spacing w:val="1"/>
          <w:u w:val="none"/>
        </w:rPr>
        <w:t xml:space="preserve"> self-</w:t>
      </w:r>
      <w:r w:rsidRPr="002D7F8B">
        <w:rPr>
          <w:spacing w:val="-1"/>
          <w:u w:val="none"/>
        </w:rPr>
        <w:t>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spacing w:val="-1"/>
          <w:u w:val="none"/>
        </w:rPr>
        <w:t xml:space="preserve"> Supervisors.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open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>feedbac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rom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supervisors</w:t>
      </w:r>
      <w:r w:rsidR="00D93675" w:rsidRPr="002D7F8B">
        <w:rPr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consider </w:t>
      </w:r>
      <w:r w:rsidRPr="002D7F8B">
        <w:rPr>
          <w:u w:val="none"/>
        </w:rPr>
        <w:t>how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it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an</w:t>
      </w:r>
      <w:r w:rsidRPr="002D7F8B">
        <w:rPr>
          <w:u w:val="none"/>
        </w:rPr>
        <w:t xml:space="preserve"> be</w:t>
      </w:r>
      <w:r w:rsidRPr="002D7F8B">
        <w:rPr>
          <w:spacing w:val="1"/>
          <w:u w:val="none"/>
        </w:rPr>
        <w:t xml:space="preserve"> </w:t>
      </w:r>
      <w:r w:rsidR="00D93675" w:rsidRPr="002D7F8B">
        <w:rPr>
          <w:spacing w:val="1"/>
          <w:u w:val="none"/>
        </w:rPr>
        <w:t xml:space="preserve">related and </w:t>
      </w:r>
      <w:r w:rsidRPr="002D7F8B">
        <w:rPr>
          <w:spacing w:val="-1"/>
          <w:u w:val="none"/>
        </w:rPr>
        <w:t>appli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ally</w:t>
      </w:r>
      <w:r w:rsidR="00D93675"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to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future</w:t>
      </w:r>
      <w:r w:rsidRPr="002D7F8B">
        <w:rPr>
          <w:spacing w:val="-1"/>
          <w:u w:val="none"/>
        </w:rPr>
        <w:t xml:space="preserve"> work.</w:t>
      </w:r>
    </w:p>
    <w:p w14:paraId="2B4D47E0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3776BFE6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Component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5C03EF" w:rsidRPr="002D7F8B">
        <w:rPr>
          <w:u w:val="none"/>
        </w:rPr>
        <w:t xml:space="preserve">meet with the Faculty Supervisor to </w:t>
      </w:r>
      <w:r w:rsidRPr="002D7F8B">
        <w:rPr>
          <w:spacing w:val="-1"/>
          <w:u w:val="none"/>
        </w:rPr>
        <w:t>reflect</w:t>
      </w:r>
      <w:r w:rsidRPr="002D7F8B">
        <w:rPr>
          <w:u w:val="none"/>
        </w:rPr>
        <w:t xml:space="preserve"> on the</w:t>
      </w:r>
      <w:r w:rsidRPr="002D7F8B">
        <w:rPr>
          <w:spacing w:val="-1"/>
          <w:u w:val="none"/>
        </w:rPr>
        <w:t xml:space="preserve"> observa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xperience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thic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ations, and other issue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at</w:t>
      </w:r>
      <w:r w:rsidRPr="002D7F8B">
        <w:rPr>
          <w:u w:val="none"/>
        </w:rPr>
        <w:t xml:space="preserve"> arise</w:t>
      </w:r>
      <w:r w:rsidRPr="002D7F8B">
        <w:rPr>
          <w:spacing w:val="-1"/>
          <w:u w:val="none"/>
        </w:rPr>
        <w:t xml:space="preserve"> du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="0028578A">
        <w:rPr>
          <w:spacing w:val="-1"/>
          <w:u w:val="none"/>
        </w:rPr>
        <w:t>residency</w:t>
      </w:r>
      <w:r w:rsidRPr="002D7F8B">
        <w:rPr>
          <w:spacing w:val="-1"/>
          <w:u w:val="none"/>
        </w:rPr>
        <w:t>.</w:t>
      </w:r>
      <w:r w:rsidRPr="002D7F8B">
        <w:rPr>
          <w:u w:val="none"/>
        </w:rPr>
        <w:t xml:space="preserve"> 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>to complete</w:t>
      </w:r>
      <w:r w:rsidRPr="002D7F8B">
        <w:rPr>
          <w:spacing w:val="-1"/>
          <w:u w:val="none"/>
        </w:rPr>
        <w:t xml:space="preserve"> a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adings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valuations,</w:t>
      </w:r>
      <w:r w:rsidRPr="002D7F8B">
        <w:rPr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and </w:t>
      </w:r>
      <w:r w:rsidRPr="002D7F8B">
        <w:rPr>
          <w:spacing w:val="-1"/>
          <w:u w:val="none"/>
        </w:rPr>
        <w:t>other</w:t>
      </w:r>
      <w:r w:rsidR="005C03EF" w:rsidRPr="002D7F8B">
        <w:rPr>
          <w:spacing w:val="93"/>
          <w:u w:val="none"/>
        </w:rPr>
        <w:t xml:space="preserve"> </w:t>
      </w:r>
      <w:r w:rsidRPr="002D7F8B">
        <w:rPr>
          <w:spacing w:val="-1"/>
          <w:u w:val="none"/>
        </w:rPr>
        <w:t>assign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b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 xml:space="preserve">Supervisor. </w:t>
      </w:r>
      <w:r w:rsidRPr="002D7F8B">
        <w:rPr>
          <w:spacing w:val="-2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be</w:t>
      </w:r>
      <w:r w:rsidRPr="002D7F8B">
        <w:rPr>
          <w:spacing w:val="-1"/>
          <w:u w:val="none"/>
        </w:rPr>
        <w:t xml:space="preserve"> mindful</w:t>
      </w:r>
      <w:r w:rsidRPr="002D7F8B">
        <w:rPr>
          <w:u w:val="none"/>
        </w:rPr>
        <w:t xml:space="preserve"> of</w:t>
      </w:r>
      <w:r w:rsidRPr="002D7F8B">
        <w:rPr>
          <w:spacing w:val="-1"/>
          <w:u w:val="none"/>
        </w:rPr>
        <w:t xml:space="preserve"> </w:t>
      </w:r>
      <w:r w:rsidRPr="002D7F8B">
        <w:rPr>
          <w:spacing w:val="1"/>
          <w:u w:val="none"/>
        </w:rPr>
        <w:t>my confidenti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bligations.</w:t>
      </w:r>
      <w:r w:rsidR="00096DBA" w:rsidRPr="002D7F8B">
        <w:rPr>
          <w:u w:val="none"/>
        </w:rPr>
        <w:t xml:space="preserve">  I will participate in </w:t>
      </w:r>
      <w:r w:rsidR="0086389A" w:rsidRPr="002D7F8B">
        <w:rPr>
          <w:u w:val="none"/>
        </w:rPr>
        <w:t xml:space="preserve">a </w:t>
      </w:r>
      <w:r w:rsidR="00096DBA" w:rsidRPr="002D7F8B">
        <w:rPr>
          <w:u w:val="none"/>
        </w:rPr>
        <w:t xml:space="preserve">mid-semester </w:t>
      </w:r>
      <w:r w:rsidR="0086389A" w:rsidRPr="002D7F8B">
        <w:rPr>
          <w:u w:val="none"/>
        </w:rPr>
        <w:t>meeting</w:t>
      </w:r>
      <w:r w:rsidR="00096DBA" w:rsidRPr="002D7F8B">
        <w:rPr>
          <w:u w:val="none"/>
        </w:rPr>
        <w:t xml:space="preserve"> with the Site Supervisor </w:t>
      </w:r>
      <w:r w:rsidR="0086389A" w:rsidRPr="002D7F8B">
        <w:rPr>
          <w:spacing w:val="-1"/>
          <w:u w:val="none"/>
        </w:rPr>
        <w:t>to review my progress toward, re-assess, and adjust my learning goals</w:t>
      </w:r>
      <w:r w:rsidR="00096DBA" w:rsidRPr="002D7F8B">
        <w:rPr>
          <w:u w:val="none"/>
        </w:rPr>
        <w:t>.</w:t>
      </w:r>
      <w:r w:rsidR="00DE0464" w:rsidRPr="002D7F8B">
        <w:rPr>
          <w:u w:val="none"/>
        </w:rPr>
        <w:t xml:space="preserve">  If </w:t>
      </w:r>
      <w:r w:rsidR="008C7E39" w:rsidRPr="002D7F8B">
        <w:rPr>
          <w:u w:val="none"/>
        </w:rPr>
        <w:t xml:space="preserve">I am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u w:val="none"/>
        </w:rPr>
        <w:t xml:space="preserve">, I understand that a mid-semester meeting among the Site Supervisor, Faculty Supervisor and myself is mandatory.  </w:t>
      </w:r>
      <w:r w:rsidR="00DE0464" w:rsidRPr="002D7F8B">
        <w:rPr>
          <w:spacing w:val="-1"/>
          <w:u w:val="none"/>
        </w:rPr>
        <w:t xml:space="preserve">I understand that </w:t>
      </w:r>
      <w:r w:rsidR="008C7E39" w:rsidRPr="002D7F8B">
        <w:rPr>
          <w:spacing w:val="-1"/>
          <w:u w:val="none"/>
        </w:rPr>
        <w:t xml:space="preserve">the </w:t>
      </w:r>
      <w:r w:rsidR="00DE0464" w:rsidRPr="002D7F8B">
        <w:rPr>
          <w:spacing w:val="-1"/>
          <w:u w:val="none"/>
        </w:rPr>
        <w:t xml:space="preserve">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</w:t>
      </w:r>
    </w:p>
    <w:p w14:paraId="71214854" w14:textId="1D522F18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1B4ABD7A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Timekeeping: </w:t>
      </w:r>
      <w:r w:rsidR="00BD73FC" w:rsidRPr="002D7F8B">
        <w:rPr>
          <w:u w:val="none"/>
        </w:rPr>
        <w:t xml:space="preserve">Using MHSL’s online timekeeping system,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 </w:t>
      </w:r>
      <w:r w:rsidRPr="002D7F8B">
        <w:rPr>
          <w:u w:val="none"/>
        </w:rPr>
        <w:t xml:space="preserve">keep detailed time records </w:t>
      </w:r>
      <w:r w:rsidR="00BD73FC" w:rsidRPr="002D7F8B">
        <w:rPr>
          <w:u w:val="none"/>
        </w:rPr>
        <w:t xml:space="preserve">of </w:t>
      </w:r>
      <w:r w:rsidR="00BD73FC" w:rsidRPr="002D7F8B">
        <w:rPr>
          <w:i/>
          <w:u w:val="none"/>
        </w:rPr>
        <w:t>all</w:t>
      </w:r>
      <w:r w:rsidR="00BD73FC" w:rsidRPr="002D7F8B">
        <w:rPr>
          <w:u w:val="none"/>
        </w:rPr>
        <w:t xml:space="preserve"> time spent working with or for the Site Supervisor (or designee) and with or for the Faculty Supervisor</w:t>
      </w:r>
      <w:r w:rsidRPr="002D7F8B">
        <w:rPr>
          <w:u w:val="none"/>
        </w:rPr>
        <w:t>.</w:t>
      </w:r>
      <w:r w:rsidR="00BD73FC" w:rsidRPr="002D7F8B">
        <w:rPr>
          <w:u w:val="none"/>
        </w:rPr>
        <w:t xml:space="preserve">  </w:t>
      </w:r>
    </w:p>
    <w:p w14:paraId="2EB80374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35D7034D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f </w:t>
      </w:r>
      <w:r w:rsidRPr="002D7F8B">
        <w:rPr>
          <w:u w:val="none"/>
        </w:rPr>
        <w:t xml:space="preserve">any problems arise during my </w:t>
      </w:r>
      <w:r w:rsidR="0028578A">
        <w:rPr>
          <w:u w:val="none"/>
        </w:rPr>
        <w:t>residency</w:t>
      </w:r>
      <w:r w:rsidRPr="002D7F8B">
        <w:rPr>
          <w:u w:val="none"/>
        </w:rPr>
        <w:t xml:space="preserve"> or if I have any concerns, I will immediately contact </w:t>
      </w:r>
      <w:r w:rsidR="007B0ED6" w:rsidRPr="002D7F8B">
        <w:rPr>
          <w:u w:val="none"/>
        </w:rPr>
        <w:t>my</w:t>
      </w:r>
      <w:r w:rsidRPr="002D7F8B">
        <w:rPr>
          <w:u w:val="none"/>
        </w:rPr>
        <w:t xml:space="preserve"> Faculty Supervisor.  </w:t>
      </w:r>
    </w:p>
    <w:p w14:paraId="5A4EEF5C" w14:textId="77777777" w:rsidR="00AF1FBF" w:rsidRPr="002D7F8B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D7F8B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2D7F8B">
        <w:rPr>
          <w:spacing w:val="-1"/>
          <w:u w:val="thick"/>
        </w:rPr>
        <w:lastRenderedPageBreak/>
        <w:t>Faculty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Supervisor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A9210E" w:rsidRPr="002D7F8B">
        <w:rPr>
          <w:b w:val="0"/>
          <w:spacing w:val="-1"/>
        </w:rPr>
        <w:t xml:space="preserve">Please </w:t>
      </w:r>
      <w:r w:rsidR="00A9210E" w:rsidRPr="002D7F8B">
        <w:rPr>
          <w:spacing w:val="-1"/>
        </w:rPr>
        <w:t>initial</w:t>
      </w:r>
      <w:r w:rsidR="00A9210E" w:rsidRPr="002D7F8B">
        <w:rPr>
          <w:b w:val="0"/>
        </w:rPr>
        <w:t xml:space="preserve"> </w:t>
      </w:r>
      <w:r w:rsidR="00A9210E" w:rsidRPr="002D7F8B">
        <w:rPr>
          <w:b w:val="0"/>
          <w:spacing w:val="-1"/>
        </w:rPr>
        <w:t>each</w:t>
      </w:r>
      <w:r w:rsidR="00A9210E" w:rsidRPr="002D7F8B">
        <w:rPr>
          <w:b w:val="0"/>
          <w:spacing w:val="2"/>
        </w:rPr>
        <w:t xml:space="preserve"> </w:t>
      </w:r>
      <w:r w:rsidR="00A9210E" w:rsidRPr="002D7F8B">
        <w:rPr>
          <w:b w:val="0"/>
          <w:spacing w:val="-1"/>
        </w:rPr>
        <w:t xml:space="preserve">paragraph </w:t>
      </w:r>
      <w:r w:rsidR="007640E5" w:rsidRPr="002D7F8B">
        <w:rPr>
          <w:b w:val="0"/>
          <w:spacing w:val="-1"/>
        </w:rPr>
        <w:t xml:space="preserve">to indicate your agreement </w:t>
      </w:r>
      <w:r w:rsidR="00A9210E" w:rsidRPr="002D7F8B">
        <w:rPr>
          <w:b w:val="0"/>
          <w:spacing w:val="-1"/>
        </w:rPr>
        <w:t>(typed is fine).</w:t>
      </w:r>
      <w:r w:rsidR="00A9210E" w:rsidRPr="002D7F8B">
        <w:rPr>
          <w:b w:val="0"/>
        </w:rPr>
        <w:t xml:space="preserve"> </w:t>
      </w:r>
    </w:p>
    <w:p w14:paraId="2411FFC2" w14:textId="77777777" w:rsidR="002416C4" w:rsidRPr="002D7F8B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022FE79E" w:rsidR="00A9210E" w:rsidRPr="002D7F8B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Faculty S</w:t>
      </w:r>
      <w:r w:rsidRPr="002D7F8B">
        <w:rPr>
          <w:b w:val="0"/>
          <w:spacing w:val="-1"/>
        </w:rPr>
        <w:t>upervisor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1"/>
        </w:rPr>
        <w:t xml:space="preserve"> agree</w:t>
      </w:r>
      <w:r w:rsidRPr="002D7F8B">
        <w:rPr>
          <w:b w:val="0"/>
          <w:spacing w:val="1"/>
        </w:rPr>
        <w:t xml:space="preserve"> </w:t>
      </w:r>
      <w:r w:rsidRPr="002D7F8B">
        <w:rPr>
          <w:b w:val="0"/>
        </w:rPr>
        <w:t>to the</w:t>
      </w:r>
      <w:r w:rsidR="002A33E2">
        <w:rPr>
          <w:b w:val="0"/>
        </w:rPr>
        <w:t xml:space="preserve"> </w:t>
      </w:r>
      <w:r w:rsidRPr="002D7F8B">
        <w:rPr>
          <w:b w:val="0"/>
          <w:spacing w:val="-1"/>
        </w:rPr>
        <w:t>following:</w:t>
      </w:r>
    </w:p>
    <w:p w14:paraId="197320C3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26DB19D9" w14:textId="53987B94" w:rsidR="007640E5" w:rsidRPr="002D7F8B" w:rsidRDefault="00A9210E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Requirements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stablis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(</w:t>
      </w:r>
      <w:r w:rsidR="007B0ED6" w:rsidRPr="002D7F8B">
        <w:rPr>
          <w:spacing w:val="-1"/>
          <w:u w:val="none"/>
        </w:rPr>
        <w:t>such as meetings,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readings, </w:t>
      </w:r>
      <w:r w:rsidRPr="002D7F8B">
        <w:rPr>
          <w:spacing w:val="-1"/>
          <w:u w:val="none"/>
        </w:rPr>
        <w:t xml:space="preserve">reflective </w:t>
      </w:r>
      <w:r w:rsidRPr="002D7F8B">
        <w:rPr>
          <w:u w:val="none"/>
        </w:rPr>
        <w:t>papers 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journals,</w:t>
      </w:r>
      <w:r w:rsidR="003D4096" w:rsidRPr="002D7F8B">
        <w:rPr>
          <w:u w:val="none"/>
        </w:rPr>
        <w:t xml:space="preserve"> </w:t>
      </w:r>
      <w:r w:rsidR="002416C4" w:rsidRPr="002D7F8B">
        <w:rPr>
          <w:u w:val="none"/>
        </w:rPr>
        <w:t>or</w:t>
      </w:r>
      <w:r w:rsidRPr="002D7F8B">
        <w:rPr>
          <w:spacing w:val="-1"/>
          <w:u w:val="none"/>
        </w:rPr>
        <w:t xml:space="preserve"> other assignments) designed</w:t>
      </w:r>
      <w:r w:rsidRPr="002D7F8B">
        <w:rPr>
          <w:u w:val="none"/>
        </w:rPr>
        <w:t xml:space="preserve"> to </w:t>
      </w:r>
      <w:r w:rsidR="002416C4" w:rsidRPr="002D7F8B">
        <w:rPr>
          <w:spacing w:val="-1"/>
          <w:u w:val="none"/>
        </w:rPr>
        <w:t>support and enrich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="002416C4" w:rsidRPr="002D7F8B">
        <w:rPr>
          <w:spacing w:val="-1"/>
          <w:u w:val="none"/>
        </w:rPr>
        <w:t>Student</w:t>
      </w:r>
      <w:r w:rsidRPr="002D7F8B">
        <w:rPr>
          <w:spacing w:val="-1"/>
          <w:u w:val="none"/>
        </w:rPr>
        <w:t>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xperience </w:t>
      </w:r>
      <w:r w:rsidR="002416C4" w:rsidRPr="002D7F8B">
        <w:rPr>
          <w:u w:val="none"/>
        </w:rPr>
        <w:t>in his/her</w:t>
      </w:r>
      <w:r w:rsidRPr="002D7F8B">
        <w:rPr>
          <w:spacing w:val="-1"/>
          <w:u w:val="none"/>
        </w:rPr>
        <w:t xml:space="preserve"> placement,</w:t>
      </w:r>
      <w:r w:rsidRPr="002D7F8B">
        <w:rPr>
          <w:u w:val="none"/>
        </w:rPr>
        <w:t xml:space="preserve"> </w:t>
      </w:r>
      <w:r w:rsidR="002416C4" w:rsidRPr="002D7F8B">
        <w:rPr>
          <w:spacing w:val="-1"/>
          <w:u w:val="none"/>
        </w:rPr>
        <w:t>including through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self-evaluation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flection.</w:t>
      </w:r>
    </w:p>
    <w:p w14:paraId="1BC9B482" w14:textId="77777777" w:rsidR="00DB6C87" w:rsidRPr="002D7F8B" w:rsidRDefault="00DB6C87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A7CBCD8" w14:textId="5D09579F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Site Evaluation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main</w:t>
      </w:r>
      <w:r w:rsidRPr="002D7F8B">
        <w:rPr>
          <w:u w:val="none"/>
        </w:rPr>
        <w:t xml:space="preserve"> in </w:t>
      </w:r>
      <w:r w:rsidRPr="002D7F8B">
        <w:rPr>
          <w:spacing w:val="-1"/>
          <w:u w:val="none"/>
        </w:rPr>
        <w:t>regular conta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site </w:t>
      </w:r>
      <w:r w:rsidRPr="002D7F8B">
        <w:rPr>
          <w:u w:val="none"/>
        </w:rPr>
        <w:t xml:space="preserve">visits,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th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>Site Supervisor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the</w:t>
      </w:r>
      <w:r w:rsidR="002416C4" w:rsidRPr="002D7F8B">
        <w:rPr>
          <w:u w:val="none"/>
        </w:rPr>
        <w:t xml:space="preserve"> Student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 xml:space="preserve">ensur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ducational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xperience.</w:t>
      </w:r>
      <w:r w:rsidR="00BD73FC" w:rsidRPr="002D7F8B">
        <w:rPr>
          <w:spacing w:val="-1"/>
          <w:u w:val="none"/>
        </w:rPr>
        <w:t xml:space="preserve">  </w:t>
      </w:r>
      <w:r w:rsidR="00DB6C87" w:rsidRPr="002D7F8B">
        <w:rPr>
          <w:spacing w:val="-1"/>
          <w:u w:val="none"/>
        </w:rPr>
        <w:t xml:space="preserve">If </w:t>
      </w:r>
      <w:r w:rsidR="00BD73FC" w:rsidRPr="002D7F8B">
        <w:rPr>
          <w:spacing w:val="-1"/>
          <w:u w:val="none"/>
        </w:rPr>
        <w:t xml:space="preserve">the Student is </w:t>
      </w:r>
      <w:r w:rsidR="001934FA" w:rsidRPr="002D7F8B">
        <w:rPr>
          <w:spacing w:val="-1"/>
          <w:u w:val="none"/>
        </w:rPr>
        <w:t>being compensated for field</w:t>
      </w:r>
      <w:r w:rsidR="00F809F5" w:rsidRPr="002D7F8B">
        <w:rPr>
          <w:spacing w:val="-1"/>
          <w:u w:val="none"/>
        </w:rPr>
        <w:t>work</w:t>
      </w:r>
      <w:r w:rsidR="00BD73FC" w:rsidRPr="002D7F8B">
        <w:rPr>
          <w:spacing w:val="-1"/>
          <w:u w:val="none"/>
        </w:rPr>
        <w:t>, I will organize</w:t>
      </w:r>
      <w:r w:rsidR="00DE0464" w:rsidRPr="002D7F8B">
        <w:rPr>
          <w:spacing w:val="-1"/>
          <w:u w:val="none"/>
        </w:rPr>
        <w:t>, at a mutually convenient time, and attend a</w:t>
      </w:r>
      <w:r w:rsidR="00BD73FC" w:rsidRPr="002D7F8B">
        <w:rPr>
          <w:spacing w:val="-1"/>
          <w:u w:val="none"/>
        </w:rPr>
        <w:t xml:space="preserve"> mid-semester meeting </w:t>
      </w:r>
      <w:r w:rsidR="00DE0464" w:rsidRPr="002D7F8B">
        <w:rPr>
          <w:spacing w:val="-1"/>
          <w:u w:val="none"/>
        </w:rPr>
        <w:t>among</w:t>
      </w:r>
      <w:r w:rsidR="00BD73FC" w:rsidRPr="002D7F8B">
        <w:rPr>
          <w:spacing w:val="-1"/>
          <w:u w:val="none"/>
        </w:rPr>
        <w:t xml:space="preserve"> the Student, Site Supervisor and myself </w:t>
      </w:r>
      <w:r w:rsidR="0086389A" w:rsidRPr="002D7F8B">
        <w:rPr>
          <w:spacing w:val="-1"/>
          <w:u w:val="none"/>
        </w:rPr>
        <w:t>to review progress toward, re-assess, and adjust the Student’s learning goals</w:t>
      </w:r>
      <w:r w:rsidR="00BD73FC" w:rsidRPr="002D7F8B">
        <w:rPr>
          <w:spacing w:val="-1"/>
          <w:u w:val="none"/>
        </w:rPr>
        <w:t xml:space="preserve">. 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BD73FC" w:rsidRPr="002D7F8B">
        <w:rPr>
          <w:spacing w:val="-1"/>
          <w:u w:val="none"/>
        </w:rPr>
        <w:t xml:space="preserve"> c</w:t>
      </w:r>
      <w:r w:rsidR="00DE0464" w:rsidRPr="002D7F8B">
        <w:rPr>
          <w:spacing w:val="-1"/>
          <w:u w:val="none"/>
        </w:rPr>
        <w:t>onferencing technology.</w:t>
      </w:r>
    </w:p>
    <w:p w14:paraId="009FCB2A" w14:textId="77777777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vailability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available as</w:t>
      </w:r>
      <w:r w:rsidRPr="002D7F8B">
        <w:rPr>
          <w:u w:val="none"/>
        </w:rPr>
        <w:t xml:space="preserve"> a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resource </w:t>
      </w:r>
      <w:r w:rsidR="00701B11" w:rsidRPr="002D7F8B">
        <w:rPr>
          <w:spacing w:val="-1"/>
          <w:u w:val="none"/>
        </w:rPr>
        <w:t xml:space="preserve">to the Student and the Site Supervisor </w:t>
      </w:r>
      <w:r w:rsidRPr="002D7F8B">
        <w:rPr>
          <w:u w:val="none"/>
        </w:rPr>
        <w:t>should an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concerns</w:t>
      </w:r>
      <w:r w:rsidRPr="002D7F8B">
        <w:rPr>
          <w:u w:val="none"/>
        </w:rPr>
        <w:t xml:space="preserve"> or</w:t>
      </w:r>
      <w:r w:rsidRPr="002D7F8B">
        <w:rPr>
          <w:spacing w:val="-1"/>
          <w:u w:val="none"/>
        </w:rPr>
        <w:t xml:space="preserve"> issu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rise.</w:t>
      </w:r>
    </w:p>
    <w:p w14:paraId="64BEF0E7" w14:textId="7777777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7BC05D91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Evaluation: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valuat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extern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cademic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performance </w:t>
      </w:r>
      <w:r w:rsidRPr="002D7F8B">
        <w:rPr>
          <w:u w:val="none"/>
        </w:rPr>
        <w:t>d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="0028578A">
        <w:rPr>
          <w:spacing w:val="-1"/>
          <w:u w:val="none"/>
        </w:rPr>
        <w:t>residency</w:t>
      </w:r>
      <w:r w:rsidRPr="002D7F8B">
        <w:rPr>
          <w:spacing w:val="-1"/>
          <w:u w:val="none"/>
        </w:rPr>
        <w:t>.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e 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 based on 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 evaluations,</w:t>
      </w:r>
      <w:r w:rsidRPr="002D7F8B">
        <w:rPr>
          <w:u w:val="none"/>
        </w:rPr>
        <w:t xml:space="preserve">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</w:t>
      </w:r>
      <w:r w:rsidR="0028578A">
        <w:rPr>
          <w:u w:val="none"/>
        </w:rPr>
        <w:t>residency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,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self-reflection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professionalism. </w:t>
      </w:r>
      <w:r w:rsidRPr="002D7F8B">
        <w:rPr>
          <w:spacing w:val="-1"/>
          <w:u w:val="none"/>
        </w:rPr>
        <w:t>Based</w:t>
      </w:r>
      <w:r w:rsidRPr="002D7F8B">
        <w:rPr>
          <w:u w:val="none"/>
        </w:rPr>
        <w:t xml:space="preserve"> on this </w:t>
      </w:r>
      <w:r w:rsidRPr="002D7F8B">
        <w:rPr>
          <w:spacing w:val="-1"/>
          <w:u w:val="none"/>
        </w:rPr>
        <w:t>evaluation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etermine whether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credit</w:t>
      </w:r>
      <w:r w:rsidRPr="002D7F8B">
        <w:rPr>
          <w:u w:val="none"/>
        </w:rPr>
        <w:t xml:space="preserve"> should be granted</w:t>
      </w:r>
      <w:r w:rsidRPr="002D7F8B">
        <w:rPr>
          <w:spacing w:val="-1"/>
          <w:u w:val="none"/>
        </w:rPr>
        <w:t>.</w:t>
      </w:r>
    </w:p>
    <w:p w14:paraId="14C931DB" w14:textId="2AD01312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Site Supervisor or Externship Director with any questions, concerns, or requests for additional support.</w:t>
      </w:r>
    </w:p>
    <w:p w14:paraId="3957DC97" w14:textId="77777777" w:rsidR="005C03EF" w:rsidRPr="002D7F8B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0B7874E1" w14:textId="77777777" w:rsidR="005C03EF" w:rsidRPr="002D7F8B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2D7F8B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Pr="002D7F8B" w:rsidRDefault="002416C4">
      <w:pPr>
        <w:rPr>
          <w:rFonts w:ascii="Times New Roman" w:hAnsi="Times New Roman" w:cs="Times New Roman"/>
          <w:bCs/>
          <w:i/>
          <w:color w:val="000000"/>
        </w:rPr>
      </w:pPr>
      <w:r w:rsidRPr="002D7F8B">
        <w:rPr>
          <w:bCs/>
          <w:i/>
        </w:rPr>
        <w:br w:type="page"/>
      </w:r>
    </w:p>
    <w:p w14:paraId="08637EC7" w14:textId="673A0BDF" w:rsidR="007640E5" w:rsidRPr="002D7F8B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>SPECIFIC EXPECTATIONS FOR</w:t>
      </w:r>
      <w:r w:rsidR="007640E5" w:rsidRPr="002D7F8B">
        <w:rPr>
          <w:b/>
          <w:bCs/>
          <w:sz w:val="28"/>
          <w:szCs w:val="28"/>
        </w:rPr>
        <w:t xml:space="preserve"> THIS </w:t>
      </w:r>
      <w:r w:rsidR="0028578A">
        <w:rPr>
          <w:b/>
          <w:bCs/>
          <w:sz w:val="28"/>
          <w:szCs w:val="28"/>
        </w:rPr>
        <w:t>RESIDENCY</w:t>
      </w:r>
    </w:p>
    <w:p w14:paraId="32B5A061" w14:textId="77777777" w:rsidR="007640E5" w:rsidRPr="002D7F8B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16A397AD" w:rsidR="007B7ECD" w:rsidRPr="002D7F8B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2D7F8B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 w:rsidRPr="002D7F8B">
        <w:rPr>
          <w:bCs/>
          <w:i/>
          <w:sz w:val="22"/>
          <w:szCs w:val="22"/>
        </w:rPr>
        <w:t>Site</w:t>
      </w:r>
      <w:r w:rsidRPr="002D7F8B">
        <w:rPr>
          <w:bCs/>
          <w:i/>
          <w:sz w:val="22"/>
          <w:szCs w:val="22"/>
        </w:rPr>
        <w:t xml:space="preserve"> Supervisor and Faculty Supervisor will meet key </w:t>
      </w:r>
      <w:r w:rsidR="003D4096" w:rsidRPr="002D7F8B">
        <w:rPr>
          <w:bCs/>
          <w:i/>
          <w:sz w:val="22"/>
          <w:szCs w:val="22"/>
        </w:rPr>
        <w:t>requirements</w:t>
      </w:r>
      <w:r w:rsidRPr="002D7F8B">
        <w:rPr>
          <w:bCs/>
          <w:i/>
          <w:sz w:val="22"/>
          <w:szCs w:val="22"/>
        </w:rPr>
        <w:t>.</w:t>
      </w:r>
      <w:r w:rsidR="00DB6C87" w:rsidRPr="002D7F8B">
        <w:rPr>
          <w:bCs/>
          <w:i/>
          <w:sz w:val="22"/>
          <w:szCs w:val="22"/>
        </w:rPr>
        <w:t xml:space="preserve">  The S</w:t>
      </w:r>
      <w:r w:rsidR="002416C4" w:rsidRPr="002D7F8B">
        <w:rPr>
          <w:bCs/>
          <w:i/>
          <w:sz w:val="22"/>
          <w:szCs w:val="22"/>
        </w:rPr>
        <w:t xml:space="preserve">tudent must complete this section after consultation with the </w:t>
      </w:r>
      <w:r w:rsidR="00A96880" w:rsidRPr="002D7F8B">
        <w:rPr>
          <w:bCs/>
          <w:i/>
          <w:sz w:val="22"/>
          <w:szCs w:val="22"/>
        </w:rPr>
        <w:t>Site</w:t>
      </w:r>
      <w:r w:rsidR="002416C4" w:rsidRPr="002D7F8B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2D7F8B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156BC343" w:rsidR="008E0BEE" w:rsidRPr="002D7F8B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Learning Goals </w:t>
      </w:r>
      <w:r w:rsidRPr="002D7F8B">
        <w:rPr>
          <w:b/>
          <w:bCs/>
          <w:sz w:val="22"/>
          <w:szCs w:val="22"/>
        </w:rPr>
        <w:t xml:space="preserve"> </w:t>
      </w:r>
      <w:r w:rsidR="00100395" w:rsidRPr="002D7F8B">
        <w:rPr>
          <w:bCs/>
          <w:sz w:val="22"/>
          <w:szCs w:val="22"/>
        </w:rPr>
        <w:t xml:space="preserve">(for student continuing at a previous work site, goals must specifically address how work will be different so as to promote </w:t>
      </w:r>
      <w:r w:rsidR="005A712A" w:rsidRPr="002D7F8B">
        <w:rPr>
          <w:bCs/>
          <w:sz w:val="22"/>
          <w:szCs w:val="22"/>
        </w:rPr>
        <w:t xml:space="preserve">substantial </w:t>
      </w:r>
      <w:r w:rsidR="00100395" w:rsidRPr="002D7F8B">
        <w:rPr>
          <w:bCs/>
          <w:sz w:val="22"/>
          <w:szCs w:val="22"/>
        </w:rPr>
        <w:t>ongoing learning)</w:t>
      </w:r>
    </w:p>
    <w:p w14:paraId="18FF99A1" w14:textId="59796EDD" w:rsidR="00964541" w:rsidRPr="002D7F8B" w:rsidRDefault="00AF1FBF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Pr="002D7F8B" w:rsidRDefault="00964541" w:rsidP="00964541">
      <w:pPr>
        <w:pStyle w:val="Default"/>
        <w:rPr>
          <w:b/>
          <w:bCs/>
        </w:rPr>
      </w:pPr>
    </w:p>
    <w:p w14:paraId="6BFE4C96" w14:textId="3C0FE4A8" w:rsidR="00964541" w:rsidRPr="002D7F8B" w:rsidRDefault="00964541" w:rsidP="00964541">
      <w:pPr>
        <w:pStyle w:val="Default"/>
        <w:rPr>
          <w:b/>
          <w:bCs/>
        </w:rPr>
      </w:pPr>
    </w:p>
    <w:p w14:paraId="15CD1799" w14:textId="77777777" w:rsidR="00964541" w:rsidRPr="002D7F8B" w:rsidRDefault="00964541" w:rsidP="00964541">
      <w:pPr>
        <w:pStyle w:val="Default"/>
        <w:rPr>
          <w:b/>
          <w:bCs/>
        </w:rPr>
      </w:pPr>
    </w:p>
    <w:p w14:paraId="780EFADB" w14:textId="77777777" w:rsidR="00964541" w:rsidRPr="002D7F8B" w:rsidRDefault="00964541" w:rsidP="00964541">
      <w:pPr>
        <w:pStyle w:val="Default"/>
        <w:rPr>
          <w:b/>
          <w:bCs/>
        </w:rPr>
      </w:pPr>
    </w:p>
    <w:p w14:paraId="71BA9F30" w14:textId="77777777" w:rsidR="00964541" w:rsidRPr="002D7F8B" w:rsidRDefault="00964541" w:rsidP="00964541">
      <w:pPr>
        <w:pStyle w:val="Default"/>
        <w:rPr>
          <w:b/>
          <w:bCs/>
        </w:rPr>
      </w:pPr>
    </w:p>
    <w:p w14:paraId="1F79E98E" w14:textId="77777777" w:rsidR="006C53D8" w:rsidRPr="002D7F8B" w:rsidRDefault="006C53D8" w:rsidP="006C53D8">
      <w:pPr>
        <w:pStyle w:val="Default"/>
        <w:rPr>
          <w:b/>
          <w:bCs/>
        </w:rPr>
      </w:pPr>
    </w:p>
    <w:p w14:paraId="23019C78" w14:textId="77777777" w:rsidR="006C53D8" w:rsidRPr="002D7F8B" w:rsidRDefault="006C53D8" w:rsidP="006C53D8">
      <w:pPr>
        <w:pStyle w:val="Default"/>
        <w:rPr>
          <w:b/>
          <w:bCs/>
        </w:rPr>
      </w:pPr>
    </w:p>
    <w:p w14:paraId="0FDC5DB2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2D7F8B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2D7F8B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2D7F8B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2D7F8B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</w:t>
      </w:r>
      <w:r w:rsidR="006C53D8" w:rsidRPr="002D7F8B">
        <w:rPr>
          <w:b/>
          <w:bCs/>
        </w:rPr>
        <w:t>Field Activities</w:t>
      </w:r>
      <w:r w:rsidR="00E15062" w:rsidRPr="002D7F8B">
        <w:rPr>
          <w:b/>
          <w:bCs/>
        </w:rPr>
        <w:t xml:space="preserve"> </w:t>
      </w:r>
      <w:r w:rsidR="00E15062" w:rsidRPr="002D7F8B">
        <w:rPr>
          <w:bCs/>
          <w:sz w:val="22"/>
          <w:szCs w:val="22"/>
        </w:rPr>
        <w:t>(must provide</w:t>
      </w:r>
      <w:r w:rsidR="000912DA" w:rsidRPr="002D7F8B">
        <w:rPr>
          <w:bCs/>
          <w:sz w:val="22"/>
          <w:szCs w:val="22"/>
        </w:rPr>
        <w:t xml:space="preserve"> </w:t>
      </w:r>
      <w:r w:rsidR="00E15062" w:rsidRPr="002D7F8B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2D7F8B">
        <w:rPr>
          <w:bCs/>
          <w:sz w:val="22"/>
          <w:szCs w:val="22"/>
        </w:rPr>
        <w:t>gaging in other lawyering tasks,” including opportunities for performance</w:t>
      </w:r>
      <w:r w:rsidR="00A96880" w:rsidRPr="002D7F8B">
        <w:rPr>
          <w:bCs/>
          <w:sz w:val="22"/>
          <w:szCs w:val="22"/>
        </w:rPr>
        <w:t xml:space="preserve">, </w:t>
      </w:r>
      <w:r w:rsidR="000912DA" w:rsidRPr="002D7F8B">
        <w:rPr>
          <w:bCs/>
          <w:sz w:val="22"/>
          <w:szCs w:val="22"/>
        </w:rPr>
        <w:t>not just observation)</w:t>
      </w:r>
    </w:p>
    <w:p w14:paraId="552BE66F" w14:textId="77777777" w:rsidR="00964541" w:rsidRPr="002D7F8B" w:rsidRDefault="00230A88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039D9C63">
                <wp:simplePos x="0" y="0"/>
                <wp:positionH relativeFrom="column">
                  <wp:posOffset>200025</wp:posOffset>
                </wp:positionH>
                <wp:positionV relativeFrom="paragraph">
                  <wp:posOffset>36830</wp:posOffset>
                </wp:positionV>
                <wp:extent cx="5532120" cy="32575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91DFC" id="_x0000_s1027" type="#_x0000_t202" style="position:absolute;margin-left:15.75pt;margin-top:2.9pt;width:435.6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Pr="002D7F8B" w:rsidRDefault="00964541" w:rsidP="00964541">
      <w:pPr>
        <w:pStyle w:val="Default"/>
        <w:rPr>
          <w:b/>
          <w:bCs/>
        </w:rPr>
      </w:pPr>
    </w:p>
    <w:p w14:paraId="3A36FF3F" w14:textId="77777777" w:rsidR="00964541" w:rsidRPr="002D7F8B" w:rsidRDefault="00964541" w:rsidP="00964541">
      <w:pPr>
        <w:pStyle w:val="Default"/>
        <w:rPr>
          <w:b/>
          <w:bCs/>
        </w:rPr>
      </w:pPr>
    </w:p>
    <w:p w14:paraId="6AEAE110" w14:textId="77777777" w:rsidR="00964541" w:rsidRPr="002D7F8B" w:rsidRDefault="00964541" w:rsidP="00964541">
      <w:pPr>
        <w:pStyle w:val="Default"/>
        <w:rPr>
          <w:b/>
          <w:bCs/>
        </w:rPr>
      </w:pPr>
    </w:p>
    <w:p w14:paraId="4FC90019" w14:textId="77777777" w:rsidR="00964541" w:rsidRPr="002D7F8B" w:rsidRDefault="00964541" w:rsidP="00964541">
      <w:pPr>
        <w:pStyle w:val="Default"/>
        <w:rPr>
          <w:b/>
          <w:bCs/>
        </w:rPr>
      </w:pPr>
    </w:p>
    <w:p w14:paraId="6D159E77" w14:textId="77777777" w:rsidR="00964541" w:rsidRPr="002D7F8B" w:rsidRDefault="00964541" w:rsidP="00964541">
      <w:pPr>
        <w:pStyle w:val="Default"/>
        <w:rPr>
          <w:b/>
          <w:bCs/>
        </w:rPr>
      </w:pPr>
    </w:p>
    <w:p w14:paraId="716D1DD5" w14:textId="77777777" w:rsidR="00964541" w:rsidRPr="002D7F8B" w:rsidRDefault="00964541" w:rsidP="00964541">
      <w:pPr>
        <w:pStyle w:val="Default"/>
        <w:rPr>
          <w:b/>
          <w:bCs/>
        </w:rPr>
      </w:pPr>
    </w:p>
    <w:p w14:paraId="021E7615" w14:textId="77777777" w:rsidR="006C53D8" w:rsidRPr="002D7F8B" w:rsidRDefault="006C53D8" w:rsidP="006C53D8">
      <w:pPr>
        <w:pStyle w:val="Default"/>
        <w:rPr>
          <w:b/>
          <w:bCs/>
        </w:rPr>
      </w:pPr>
    </w:p>
    <w:p w14:paraId="65A4C74A" w14:textId="77777777" w:rsidR="00E15062" w:rsidRPr="002D7F8B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b/>
          <w:bCs/>
        </w:rPr>
        <w:br w:type="page"/>
      </w:r>
    </w:p>
    <w:p w14:paraId="30805CF4" w14:textId="3D50F7FF" w:rsidR="006C53D8" w:rsidRPr="002D7F8B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</w:t>
      </w:r>
      <w:r w:rsidR="00A96880" w:rsidRPr="002D7F8B">
        <w:rPr>
          <w:b/>
          <w:bCs/>
        </w:rPr>
        <w:t>Site</w:t>
      </w:r>
      <w:r w:rsidRPr="002D7F8B">
        <w:rPr>
          <w:b/>
          <w:bCs/>
        </w:rPr>
        <w:t xml:space="preserve"> Supervision</w:t>
      </w:r>
      <w:r w:rsidR="00E15062" w:rsidRPr="002D7F8B">
        <w:rPr>
          <w:b/>
          <w:bCs/>
        </w:rPr>
        <w:t xml:space="preserve"> of Student </w:t>
      </w:r>
      <w:r w:rsidR="00E15062" w:rsidRPr="002D7F8B">
        <w:rPr>
          <w:bCs/>
          <w:sz w:val="22"/>
          <w:szCs w:val="22"/>
        </w:rPr>
        <w:t>(including feedback</w:t>
      </w:r>
      <w:r w:rsidR="000912DA" w:rsidRPr="002D7F8B">
        <w:rPr>
          <w:bCs/>
          <w:sz w:val="22"/>
          <w:szCs w:val="22"/>
        </w:rPr>
        <w:t xml:space="preserve"> on student work</w:t>
      </w:r>
      <w:r w:rsidR="00E15062" w:rsidRPr="002D7F8B">
        <w:rPr>
          <w:bCs/>
          <w:sz w:val="22"/>
          <w:szCs w:val="22"/>
        </w:rPr>
        <w:t>)</w:t>
      </w:r>
    </w:p>
    <w:p w14:paraId="477ACEFD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Pr="002D7F8B" w:rsidRDefault="00964541" w:rsidP="006C53D8">
      <w:pPr>
        <w:pStyle w:val="Default"/>
        <w:rPr>
          <w:b/>
          <w:bCs/>
        </w:rPr>
      </w:pPr>
    </w:p>
    <w:p w14:paraId="7EE36561" w14:textId="77777777" w:rsidR="00964541" w:rsidRPr="002D7F8B" w:rsidRDefault="00964541" w:rsidP="006C53D8">
      <w:pPr>
        <w:pStyle w:val="Default"/>
        <w:rPr>
          <w:b/>
          <w:bCs/>
        </w:rPr>
      </w:pPr>
    </w:p>
    <w:p w14:paraId="74B52FB9" w14:textId="77777777" w:rsidR="00964541" w:rsidRPr="002D7F8B" w:rsidRDefault="00964541" w:rsidP="006C53D8">
      <w:pPr>
        <w:pStyle w:val="Default"/>
        <w:rPr>
          <w:b/>
          <w:bCs/>
        </w:rPr>
      </w:pPr>
    </w:p>
    <w:p w14:paraId="65F4C537" w14:textId="77777777" w:rsidR="00696F73" w:rsidRPr="002D7F8B" w:rsidRDefault="00696F73" w:rsidP="006C53D8">
      <w:pPr>
        <w:pStyle w:val="Default"/>
        <w:rPr>
          <w:b/>
          <w:bCs/>
        </w:rPr>
      </w:pPr>
    </w:p>
    <w:p w14:paraId="7A3EB64E" w14:textId="77777777" w:rsidR="00696F73" w:rsidRPr="002D7F8B" w:rsidRDefault="00696F73" w:rsidP="006C53D8">
      <w:pPr>
        <w:pStyle w:val="Default"/>
        <w:rPr>
          <w:b/>
          <w:bCs/>
        </w:rPr>
      </w:pPr>
    </w:p>
    <w:p w14:paraId="52E4BAAE" w14:textId="77777777" w:rsidR="00696F73" w:rsidRPr="002D7F8B" w:rsidRDefault="00696F73" w:rsidP="006C53D8">
      <w:pPr>
        <w:pStyle w:val="Default"/>
        <w:rPr>
          <w:b/>
          <w:bCs/>
        </w:rPr>
      </w:pPr>
    </w:p>
    <w:p w14:paraId="2BDA983A" w14:textId="77777777" w:rsidR="00696F73" w:rsidRPr="002D7F8B" w:rsidRDefault="00696F73" w:rsidP="006C53D8">
      <w:pPr>
        <w:pStyle w:val="Default"/>
        <w:rPr>
          <w:b/>
          <w:bCs/>
        </w:rPr>
      </w:pPr>
    </w:p>
    <w:p w14:paraId="7C0EBBF0" w14:textId="77777777" w:rsidR="00696F73" w:rsidRPr="002D7F8B" w:rsidRDefault="00696F73" w:rsidP="006C53D8">
      <w:pPr>
        <w:pStyle w:val="Default"/>
        <w:rPr>
          <w:b/>
          <w:bCs/>
        </w:rPr>
      </w:pPr>
    </w:p>
    <w:p w14:paraId="5C4CE25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2D7F8B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2D7F8B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Faculty Supervision of Student </w:t>
      </w:r>
      <w:r w:rsidRPr="002D7F8B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2D7F8B" w:rsidRDefault="000912DA" w:rsidP="00B16B0D">
      <w:pPr>
        <w:pStyle w:val="Default"/>
        <w:ind w:left="360"/>
        <w:rPr>
          <w:bCs/>
          <w:sz w:val="22"/>
          <w:szCs w:val="22"/>
        </w:rPr>
      </w:pPr>
      <w:r w:rsidRPr="002D7F8B">
        <w:rPr>
          <w:bCs/>
          <w:sz w:val="22"/>
          <w:szCs w:val="22"/>
        </w:rPr>
        <w:t xml:space="preserve">self-evaluation, </w:t>
      </w:r>
      <w:r w:rsidR="00E15062" w:rsidRPr="002D7F8B">
        <w:rPr>
          <w:bCs/>
          <w:sz w:val="22"/>
          <w:szCs w:val="22"/>
        </w:rPr>
        <w:t>and other requirements</w:t>
      </w:r>
      <w:r w:rsidR="00B16B0D" w:rsidRPr="002D7F8B">
        <w:rPr>
          <w:bCs/>
          <w:sz w:val="22"/>
          <w:szCs w:val="22"/>
        </w:rPr>
        <w:t xml:space="preserve"> determined by the faculty supervisor</w:t>
      </w:r>
      <w:r w:rsidR="00E15062" w:rsidRPr="002D7F8B">
        <w:rPr>
          <w:bCs/>
          <w:sz w:val="22"/>
          <w:szCs w:val="22"/>
        </w:rPr>
        <w:t>)</w:t>
      </w:r>
    </w:p>
    <w:p w14:paraId="5E808293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Pr="002D7F8B" w:rsidRDefault="006C53D8" w:rsidP="006C53D8">
      <w:pPr>
        <w:pStyle w:val="Default"/>
        <w:rPr>
          <w:b/>
          <w:bCs/>
        </w:rPr>
      </w:pPr>
    </w:p>
    <w:p w14:paraId="39073D28" w14:textId="77777777" w:rsidR="006C53D8" w:rsidRPr="002D7F8B" w:rsidRDefault="006C53D8" w:rsidP="006C53D8">
      <w:pPr>
        <w:pStyle w:val="Default"/>
        <w:rPr>
          <w:b/>
          <w:bCs/>
        </w:rPr>
      </w:pPr>
    </w:p>
    <w:p w14:paraId="65C1F7A1" w14:textId="77777777" w:rsidR="008E0BEE" w:rsidRPr="002D7F8B" w:rsidRDefault="006C53D8" w:rsidP="006C53D8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</w:t>
      </w:r>
      <w:r w:rsidR="008E0BEE" w:rsidRPr="002D7F8B">
        <w:rPr>
          <w:b/>
          <w:bCs/>
        </w:rPr>
        <w:t xml:space="preserve"> </w:t>
      </w:r>
    </w:p>
    <w:p w14:paraId="5D45D2FF" w14:textId="77777777" w:rsidR="00964541" w:rsidRPr="002D7F8B" w:rsidRDefault="00964541" w:rsidP="008E0BEE">
      <w:pPr>
        <w:pStyle w:val="Default"/>
        <w:rPr>
          <w:b/>
          <w:bCs/>
        </w:rPr>
      </w:pPr>
    </w:p>
    <w:p w14:paraId="5ABC75F9" w14:textId="77777777" w:rsidR="00964541" w:rsidRPr="002D7F8B" w:rsidRDefault="00964541" w:rsidP="008E0BEE">
      <w:pPr>
        <w:pStyle w:val="Default"/>
        <w:rPr>
          <w:b/>
          <w:bCs/>
        </w:rPr>
      </w:pPr>
    </w:p>
    <w:p w14:paraId="0B06BC88" w14:textId="77777777" w:rsidR="00964541" w:rsidRPr="002D7F8B" w:rsidRDefault="00964541" w:rsidP="008E0BEE">
      <w:pPr>
        <w:pStyle w:val="Default"/>
        <w:rPr>
          <w:b/>
          <w:bCs/>
        </w:rPr>
      </w:pPr>
    </w:p>
    <w:p w14:paraId="1C7B768A" w14:textId="77777777" w:rsidR="00964541" w:rsidRPr="002D7F8B" w:rsidRDefault="00964541" w:rsidP="008E0BEE">
      <w:pPr>
        <w:pStyle w:val="Default"/>
        <w:rPr>
          <w:b/>
          <w:bCs/>
        </w:rPr>
      </w:pPr>
    </w:p>
    <w:p w14:paraId="477F4A66" w14:textId="77777777" w:rsidR="00E15062" w:rsidRPr="002D7F8B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2D7F8B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2D7F8B" w:rsidRDefault="00E15062" w:rsidP="00E15062">
      <w:pPr>
        <w:pStyle w:val="Default"/>
        <w:numPr>
          <w:ilvl w:val="0"/>
          <w:numId w:val="2"/>
        </w:numPr>
        <w:rPr>
          <w:bCs/>
        </w:rPr>
      </w:pPr>
      <w:r w:rsidRPr="002D7F8B">
        <w:rPr>
          <w:b/>
          <w:bCs/>
        </w:rPr>
        <w:t xml:space="preserve">Plan for Faculty Contact with </w:t>
      </w:r>
      <w:r w:rsidR="00742262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</w:p>
    <w:p w14:paraId="42904784" w14:textId="77777777" w:rsidR="00E15062" w:rsidRPr="002D7F8B" w:rsidRDefault="00E15062" w:rsidP="00E15062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CABCA4C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Externship Director or designee will contact </w:t>
                            </w:r>
                            <w:r w:rsidR="00A9688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 for a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 least on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atus report midway through the semester.  </w:t>
                            </w:r>
                            <w:r w:rsidR="00DB6C87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udent</w:t>
                            </w:r>
                            <w:r w:rsidR="001934FA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s being compensated for field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, a mid-semester meeting among the Student, Faculty Supervisor and Site Supervisor is required. 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HSL will send a follow-up survey instrument when the semester’s work is completed.  No credits or grade </w:t>
                            </w:r>
                            <w:r w:rsidR="00415A3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P/F)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ll be awarded until these steps have been taken.</w:t>
                            </w:r>
                          </w:p>
                          <w:p w14:paraId="4AB922F4" w14:textId="7481877E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dditional Faculty Contact with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E425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CABCA4C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Externship Director or designee will contact </w:t>
                      </w:r>
                      <w:r w:rsidR="00A9688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s at new placement sites before signing this agreement.  For all placement sites, the Faculty Supervisor will contact the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 for a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 least on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atus report midway through the semester.  </w:t>
                      </w:r>
                      <w:r w:rsidR="00DB6C87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udent</w:t>
                      </w:r>
                      <w:r w:rsidR="001934FA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s being compensated for field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, a mid-semester meeting among the Student, Faculty Supervisor and Site Supervisor is required. 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HSL will send a follow-up survey instrument when the semester’s work is completed.  No credits or grade </w:t>
                      </w:r>
                      <w:r w:rsidR="00415A3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P/F)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ll be awarded until these steps have been taken.</w:t>
                      </w:r>
                    </w:p>
                    <w:p w14:paraId="4AB922F4" w14:textId="7481877E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dditional Faculty Contact with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: 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Pr="002D7F8B" w:rsidRDefault="00E15062" w:rsidP="00E15062">
      <w:pPr>
        <w:pStyle w:val="Default"/>
        <w:rPr>
          <w:b/>
          <w:bCs/>
        </w:rPr>
      </w:pPr>
    </w:p>
    <w:p w14:paraId="0F64D07F" w14:textId="77777777" w:rsidR="00E15062" w:rsidRPr="002D7F8B" w:rsidRDefault="00E15062" w:rsidP="00E15062">
      <w:pPr>
        <w:pStyle w:val="Default"/>
        <w:rPr>
          <w:b/>
          <w:bCs/>
        </w:rPr>
      </w:pPr>
    </w:p>
    <w:p w14:paraId="299F61B8" w14:textId="77777777" w:rsidR="00E15062" w:rsidRPr="002D7F8B" w:rsidRDefault="00E15062" w:rsidP="00E15062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 </w:t>
      </w:r>
    </w:p>
    <w:p w14:paraId="6274918E" w14:textId="77777777" w:rsidR="00E15062" w:rsidRPr="002D7F8B" w:rsidRDefault="00E15062" w:rsidP="00E15062">
      <w:pPr>
        <w:pStyle w:val="Default"/>
        <w:rPr>
          <w:b/>
          <w:bCs/>
        </w:rPr>
      </w:pPr>
    </w:p>
    <w:p w14:paraId="2D00D9E4" w14:textId="77777777" w:rsidR="00020521" w:rsidRPr="002D7F8B" w:rsidRDefault="00020521" w:rsidP="00020521">
      <w:pPr>
        <w:pStyle w:val="Default"/>
        <w:ind w:firstLine="360"/>
        <w:rPr>
          <w:b/>
          <w:bCs/>
        </w:rPr>
      </w:pPr>
      <w:r w:rsidRPr="002D7F8B">
        <w:rPr>
          <w:b/>
          <w:bCs/>
        </w:rPr>
        <w:t>Use additional page as necessary.</w:t>
      </w:r>
      <w:r w:rsidRPr="002D7F8B">
        <w:rPr>
          <w:b/>
          <w:bCs/>
        </w:rPr>
        <w:br w:type="page"/>
      </w:r>
    </w:p>
    <w:p w14:paraId="778AD728" w14:textId="7000E390" w:rsidR="001034BD" w:rsidRPr="002D7F8B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>SIGNATURES OF APPROVAL</w:t>
      </w:r>
    </w:p>
    <w:p w14:paraId="246D0162" w14:textId="013AD2A9" w:rsidR="001034BD" w:rsidRPr="002D7F8B" w:rsidRDefault="004238D8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2D7F8B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2D7F8B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 w:rsidRPr="002D7F8B">
        <w:rPr>
          <w:i/>
          <w:iCs/>
          <w:spacing w:val="-2"/>
          <w:sz w:val="28"/>
          <w:szCs w:val="28"/>
          <w:u w:val="none"/>
        </w:rPr>
        <w:t>I</w:t>
      </w:r>
      <w:r w:rsidR="00AF1FBF" w:rsidRPr="002D7F8B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2D7F8B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2D7F8B">
        <w:rPr>
          <w:i/>
          <w:iCs/>
          <w:sz w:val="28"/>
          <w:szCs w:val="28"/>
          <w:u w:val="none"/>
        </w:rPr>
        <w:t xml:space="preserve"> </w:t>
      </w:r>
      <w:r w:rsidRPr="002D7F8B"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2D7F8B">
        <w:rPr>
          <w:i/>
          <w:iCs/>
          <w:sz w:val="28"/>
          <w:szCs w:val="28"/>
          <w:u w:val="none"/>
        </w:rPr>
        <w:t>this Agreement</w:t>
      </w:r>
      <w:r w:rsidR="00AF1FBF" w:rsidRPr="002D7F8B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2D7F8B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2D7F8B">
        <w:rPr>
          <w:b/>
        </w:rPr>
        <w:t>Site</w:t>
      </w:r>
      <w:r w:rsidR="0037480D" w:rsidRPr="002D7F8B">
        <w:rPr>
          <w:b/>
        </w:rPr>
        <w:t xml:space="preserve"> Supervisor</w:t>
      </w:r>
      <w:r w:rsidR="00F27FA9" w:rsidRPr="002D7F8B">
        <w:rPr>
          <w:b/>
        </w:rPr>
        <w:t xml:space="preserve"> or Judge</w:t>
      </w:r>
    </w:p>
    <w:p w14:paraId="05E00CA4" w14:textId="77777777" w:rsidR="00391685" w:rsidRPr="002D7F8B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2FDC57E" w14:textId="2FF7A20A" w:rsidR="008C7E39" w:rsidRPr="002D7F8B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The Student's </w:t>
      </w:r>
      <w:r w:rsidR="0028578A">
        <w:rPr>
          <w:b/>
          <w:bCs/>
        </w:rPr>
        <w:t>residency</w:t>
      </w:r>
      <w:r w:rsidR="0037480D" w:rsidRPr="002D7F8B">
        <w:rPr>
          <w:b/>
          <w:bCs/>
        </w:rPr>
        <w:t xml:space="preserve"> is for academic credit. </w:t>
      </w:r>
    </w:p>
    <w:p w14:paraId="2D7CB732" w14:textId="77777777" w:rsidR="008C7E39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15600EC4" w:rsidR="00E15062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The Student will also be compensated for some or</w:t>
      </w:r>
      <w:r w:rsidR="001934FA" w:rsidRPr="002D7F8B">
        <w:rPr>
          <w:b/>
          <w:bCs/>
        </w:rPr>
        <w:t xml:space="preserve"> all field</w:t>
      </w:r>
      <w:r w:rsidRPr="002D7F8B">
        <w:rPr>
          <w:b/>
          <w:bCs/>
        </w:rPr>
        <w:t xml:space="preserve">work.  </w:t>
      </w:r>
      <w:r w:rsidR="00F809F5" w:rsidRPr="002D7F8B">
        <w:rPr>
          <w:b/>
          <w:bCs/>
        </w:rPr>
        <w:t xml:space="preserve"> </w:t>
      </w:r>
      <w:r w:rsidR="00AE65A9" w:rsidRPr="002D7F8B">
        <w:rPr>
          <w:b/>
          <w:bCs/>
        </w:rPr>
        <w:t xml:space="preserve">  </w:t>
      </w:r>
      <w:r w:rsidRPr="002D7F8B">
        <w:rPr>
          <w:b/>
          <w:bCs/>
        </w:rPr>
        <w:t xml:space="preserve">Yes  </w:t>
      </w:r>
      <w:sdt>
        <w:sdtPr>
          <w:rPr>
            <w:b/>
            <w:bCs/>
          </w:rPr>
          <w:id w:val="131815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     No </w:t>
      </w:r>
      <w:sdt>
        <w:sdtPr>
          <w:rPr>
            <w:b/>
            <w:bCs/>
          </w:rPr>
          <w:id w:val="-105962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</w:t>
      </w:r>
    </w:p>
    <w:p w14:paraId="793CA984" w14:textId="77777777" w:rsidR="00E15062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48F30779" w:rsidR="001034BD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I certify that</w:t>
      </w:r>
      <w:r w:rsidR="00B16B0D" w:rsidRPr="002D7F8B">
        <w:rPr>
          <w:b/>
          <w:bCs/>
        </w:rPr>
        <w:t xml:space="preserve"> </w:t>
      </w:r>
      <w:r w:rsidR="001934FA" w:rsidRPr="002D7F8B">
        <w:rPr>
          <w:b/>
          <w:bCs/>
        </w:rPr>
        <w:t>the Student’s field</w:t>
      </w:r>
      <w:r w:rsidR="007B7ECD" w:rsidRPr="002D7F8B">
        <w:rPr>
          <w:b/>
          <w:bCs/>
        </w:rPr>
        <w:t xml:space="preserve">work will be supervised by a </w:t>
      </w:r>
      <w:r w:rsidR="00B16B0D" w:rsidRPr="002D7F8B">
        <w:rPr>
          <w:b/>
          <w:bCs/>
        </w:rPr>
        <w:t xml:space="preserve">licensed attorney or </w:t>
      </w:r>
      <w:r w:rsidR="007B7ECD" w:rsidRPr="002D7F8B">
        <w:rPr>
          <w:b/>
          <w:bCs/>
        </w:rPr>
        <w:t xml:space="preserve">individual </w:t>
      </w:r>
      <w:r w:rsidRPr="002D7F8B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 w:rsidRPr="002D7F8B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Pr="002D7F8B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Pr="002D7F8B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Site</w:t>
      </w:r>
      <w:r w:rsidR="00391685" w:rsidRPr="002D7F8B">
        <w:rPr>
          <w:b/>
          <w:bCs/>
        </w:rPr>
        <w:t xml:space="preserve"> Supervisor</w:t>
      </w:r>
      <w:r w:rsidR="00F27FA9" w:rsidRPr="002D7F8B">
        <w:rPr>
          <w:b/>
          <w:bCs/>
        </w:rPr>
        <w:t xml:space="preserve"> or Judge</w:t>
      </w:r>
      <w:r w:rsidR="00985AA6" w:rsidRPr="002D7F8B">
        <w:rPr>
          <w:b/>
          <w:bCs/>
        </w:rPr>
        <w:t>:</w:t>
      </w:r>
      <w:r w:rsidR="00BC3805" w:rsidRPr="002D7F8B">
        <w:rPr>
          <w:b/>
          <w:bCs/>
        </w:rPr>
        <w:t xml:space="preserve"> __________________________________</w:t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  <w:t>___________</w:t>
      </w:r>
      <w:r w:rsidR="00BC3805" w:rsidRPr="002D7F8B">
        <w:rPr>
          <w:b/>
          <w:bCs/>
        </w:rPr>
        <w:t>_________</w:t>
      </w:r>
      <w:r w:rsidR="00985AA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 w:rsidRPr="002D7F8B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Pr="002D7F8B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Pr="002D7F8B" w:rsidRDefault="004F188B" w:rsidP="008E0BEE">
      <w:pPr>
        <w:pStyle w:val="Default"/>
        <w:rPr>
          <w:b/>
          <w:bCs/>
        </w:rPr>
      </w:pPr>
    </w:p>
    <w:p w14:paraId="337940FF" w14:textId="77777777" w:rsidR="00F322BA" w:rsidRPr="002D7F8B" w:rsidRDefault="00F322BA" w:rsidP="00F322BA">
      <w:pPr>
        <w:pStyle w:val="Default"/>
        <w:rPr>
          <w:b/>
          <w:bCs/>
        </w:rPr>
      </w:pPr>
    </w:p>
    <w:p w14:paraId="4DBF331A" w14:textId="77777777" w:rsidR="00F322BA" w:rsidRPr="002D7F8B" w:rsidRDefault="00F322BA" w:rsidP="00F322BA">
      <w:pPr>
        <w:pStyle w:val="Default"/>
        <w:rPr>
          <w:b/>
        </w:rPr>
      </w:pPr>
      <w:r w:rsidRPr="002D7F8B">
        <w:rPr>
          <w:b/>
        </w:rPr>
        <w:t>Student:</w:t>
      </w:r>
      <w:r w:rsidR="00BC3805" w:rsidRPr="002D7F8B">
        <w:rPr>
          <w:b/>
        </w:rPr>
        <w:t xml:space="preserve"> _______________________________________________________</w:t>
      </w:r>
      <w:r w:rsidR="00E15062" w:rsidRPr="002D7F8B">
        <w:rPr>
          <w:b/>
        </w:rPr>
        <w:t>_______________</w:t>
      </w:r>
    </w:p>
    <w:p w14:paraId="3B185CB0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  </w:t>
      </w:r>
    </w:p>
    <w:p w14:paraId="30A8A986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Pr="002D7F8B" w:rsidRDefault="0037480D" w:rsidP="008E0BEE">
      <w:pPr>
        <w:pStyle w:val="Default"/>
        <w:rPr>
          <w:b/>
          <w:bCs/>
        </w:rPr>
      </w:pPr>
    </w:p>
    <w:p w14:paraId="28DC4FA8" w14:textId="77777777" w:rsidR="00F322BA" w:rsidRPr="002D7F8B" w:rsidRDefault="00F322BA" w:rsidP="008E0BEE">
      <w:pPr>
        <w:pStyle w:val="Default"/>
        <w:rPr>
          <w:b/>
          <w:bCs/>
        </w:rPr>
      </w:pPr>
    </w:p>
    <w:p w14:paraId="26E89AA1" w14:textId="77777777" w:rsidR="00F322BA" w:rsidRPr="002D7F8B" w:rsidRDefault="00F322BA" w:rsidP="008E0BEE">
      <w:pPr>
        <w:pStyle w:val="Default"/>
        <w:rPr>
          <w:b/>
          <w:bCs/>
        </w:rPr>
      </w:pPr>
    </w:p>
    <w:p w14:paraId="316D7067" w14:textId="005961CE" w:rsidR="00AD17B5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>Faculty Supervisor:</w:t>
      </w:r>
      <w:r w:rsidR="00BC3805" w:rsidRPr="002D7F8B">
        <w:rPr>
          <w:b/>
          <w:bCs/>
        </w:rPr>
        <w:t xml:space="preserve"> ______________</w:t>
      </w:r>
      <w:r w:rsidR="00E15062" w:rsidRPr="002D7F8B">
        <w:rPr>
          <w:b/>
          <w:bCs/>
        </w:rPr>
        <w:t>_______</w:t>
      </w:r>
      <w:r w:rsidR="001034BD" w:rsidRPr="002D7F8B">
        <w:rPr>
          <w:b/>
          <w:bCs/>
        </w:rPr>
        <w:t>__________________</w:t>
      </w:r>
      <w:r w:rsidR="00E15062" w:rsidRPr="002D7F8B">
        <w:rPr>
          <w:b/>
          <w:bCs/>
        </w:rPr>
        <w:t>_____________________</w:t>
      </w:r>
    </w:p>
    <w:p w14:paraId="4E7DF5E2" w14:textId="77777777" w:rsidR="00E15062" w:rsidRPr="002D7F8B" w:rsidRDefault="00E15062" w:rsidP="008E0BEE">
      <w:pPr>
        <w:pStyle w:val="Default"/>
        <w:rPr>
          <w:b/>
          <w:bCs/>
        </w:rPr>
      </w:pPr>
    </w:p>
    <w:p w14:paraId="514ED078" w14:textId="77777777" w:rsidR="006C53D8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Pr="002D7F8B" w:rsidRDefault="006C53D8" w:rsidP="008E0BEE">
      <w:pPr>
        <w:pStyle w:val="Default"/>
        <w:rPr>
          <w:b/>
          <w:bCs/>
        </w:rPr>
      </w:pPr>
    </w:p>
    <w:p w14:paraId="3E5A90C4" w14:textId="77777777" w:rsidR="00F322BA" w:rsidRPr="002D7F8B" w:rsidRDefault="00F322BA" w:rsidP="008E0BEE">
      <w:pPr>
        <w:pStyle w:val="Default"/>
        <w:rPr>
          <w:b/>
          <w:bCs/>
        </w:rPr>
      </w:pPr>
    </w:p>
    <w:p w14:paraId="33707FFA" w14:textId="77777777" w:rsidR="00F322BA" w:rsidRPr="002D7F8B" w:rsidRDefault="00F322BA" w:rsidP="00F322BA">
      <w:pPr>
        <w:pStyle w:val="Default"/>
        <w:rPr>
          <w:b/>
          <w:bCs/>
        </w:rPr>
      </w:pPr>
    </w:p>
    <w:p w14:paraId="2B6F9848" w14:textId="2E18BD7E" w:rsidR="00F322BA" w:rsidRPr="002D7F8B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>Externship Director:</w:t>
      </w:r>
      <w:r w:rsidR="00BC3805" w:rsidRPr="002D7F8B">
        <w:rPr>
          <w:b/>
          <w:bCs/>
        </w:rPr>
        <w:t xml:space="preserve"> __________________________________</w:t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  <w:t>__________</w:t>
      </w:r>
      <w:r w:rsidR="00E15062" w:rsidRPr="002D7F8B">
        <w:rPr>
          <w:b/>
          <w:bCs/>
        </w:rPr>
        <w:t>_______________</w:t>
      </w:r>
      <w:r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Pr="002D7F8B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3609D6" w14:textId="77777777" w:rsidR="009E05D6" w:rsidRDefault="009E05D6" w:rsidP="00B16B0D">
      <w:pPr>
        <w:spacing w:after="0" w:line="240" w:lineRule="auto"/>
      </w:pPr>
      <w:r>
        <w:separator/>
      </w:r>
    </w:p>
  </w:endnote>
  <w:endnote w:type="continuationSeparator" w:id="0">
    <w:p w14:paraId="050F79D0" w14:textId="77777777" w:rsidR="009E05D6" w:rsidRDefault="009E05D6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0EFD6" w14:textId="77777777" w:rsidR="009A04F0" w:rsidRDefault="009A04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5BBF9" w14:textId="77777777" w:rsidR="00F976AF" w:rsidRDefault="004238D8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9B6B8" w14:textId="77777777" w:rsidR="009A04F0" w:rsidRDefault="009A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3C33D" w14:textId="77777777" w:rsidR="009E05D6" w:rsidRDefault="009E05D6" w:rsidP="00B16B0D">
      <w:pPr>
        <w:spacing w:after="0" w:line="240" w:lineRule="auto"/>
      </w:pPr>
      <w:r>
        <w:separator/>
      </w:r>
    </w:p>
  </w:footnote>
  <w:footnote w:type="continuationSeparator" w:id="0">
    <w:p w14:paraId="79516C9B" w14:textId="77777777" w:rsidR="009E05D6" w:rsidRDefault="009E05D6" w:rsidP="00B16B0D">
      <w:pPr>
        <w:spacing w:after="0" w:line="240" w:lineRule="auto"/>
      </w:pPr>
      <w:r>
        <w:continuationSeparator/>
      </w:r>
    </w:p>
  </w:footnote>
  <w:footnote w:id="1">
    <w:p w14:paraId="0AAB93E1" w14:textId="16DD46E1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 w:rsidR="00E358FF">
        <w:rPr>
          <w:rFonts w:ascii="Times New Roman" w:hAnsi="Times New Roman" w:cs="Times New Roman"/>
        </w:rPr>
        <w:t>In the context of a Residency course,</w:t>
      </w:r>
      <w:r w:rsidR="00AE65A9">
        <w:rPr>
          <w:rFonts w:ascii="Times New Roman" w:hAnsi="Times New Roman" w:cs="Times New Roman"/>
        </w:rPr>
        <w:t xml:space="preserve"> </w:t>
      </w:r>
      <w:r w:rsidRPr="00B16B0D">
        <w:rPr>
          <w:rFonts w:ascii="Times New Roman" w:hAnsi="Times New Roman" w:cs="Times New Roman"/>
        </w:rPr>
        <w:t>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B4725" w14:textId="77777777" w:rsidR="009A04F0" w:rsidRDefault="009A04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104FAC46" w:rsidR="00F976AF" w:rsidRPr="00032431" w:rsidRDefault="0028578A">
        <w:pPr>
          <w:pStyle w:val="Header"/>
          <w:jc w:val="center"/>
          <w:rPr>
            <w:rFonts w:ascii="Times New Roman" w:hAnsi="Times New Roman" w:cs="Times New Roman"/>
            <w:b/>
          </w:rPr>
        </w:pPr>
        <w:r>
          <w:rPr>
            <w:rFonts w:ascii="Times New Roman" w:hAnsi="Times New Roman" w:cs="Times New Roman"/>
            <w:b/>
            <w:bCs/>
            <w:sz w:val="24"/>
            <w:szCs w:val="24"/>
          </w:rPr>
          <w:t>RESIDENCY</w:t>
        </w:r>
        <w:r w:rsidR="00F976AF" w:rsidRPr="00032431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EDUCATION AGREEMENT</w:t>
        </w:r>
        <w:r w:rsidR="00F976AF"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7EF94B03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4238D8">
          <w:rPr>
            <w:rFonts w:ascii="Times New Roman" w:hAnsi="Times New Roman" w:cs="Times New Roman"/>
            <w:b/>
            <w:noProof/>
          </w:rPr>
          <w:t>2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417A2" w14:textId="2791232C" w:rsidR="00B04852" w:rsidRPr="006E03F7" w:rsidRDefault="00B04852" w:rsidP="006E03F7">
    <w:pPr>
      <w:pStyle w:val="Header"/>
      <w:jc w:val="right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56B52"/>
    <w:rsid w:val="00081909"/>
    <w:rsid w:val="000912DA"/>
    <w:rsid w:val="00096A4C"/>
    <w:rsid w:val="00096DBA"/>
    <w:rsid w:val="000A7E43"/>
    <w:rsid w:val="000B23AC"/>
    <w:rsid w:val="000B5E3E"/>
    <w:rsid w:val="000F486F"/>
    <w:rsid w:val="000F5F4C"/>
    <w:rsid w:val="00100395"/>
    <w:rsid w:val="001034BD"/>
    <w:rsid w:val="0010653E"/>
    <w:rsid w:val="00122884"/>
    <w:rsid w:val="00136A5E"/>
    <w:rsid w:val="001934FA"/>
    <w:rsid w:val="00193C1A"/>
    <w:rsid w:val="001A46C4"/>
    <w:rsid w:val="001A5290"/>
    <w:rsid w:val="001B7C2C"/>
    <w:rsid w:val="001C5E71"/>
    <w:rsid w:val="001C6302"/>
    <w:rsid w:val="001F5D26"/>
    <w:rsid w:val="00225042"/>
    <w:rsid w:val="0023044A"/>
    <w:rsid w:val="00230A88"/>
    <w:rsid w:val="002416C4"/>
    <w:rsid w:val="0026505B"/>
    <w:rsid w:val="00266A60"/>
    <w:rsid w:val="0028578A"/>
    <w:rsid w:val="002860DD"/>
    <w:rsid w:val="002903E8"/>
    <w:rsid w:val="002A11BF"/>
    <w:rsid w:val="002A33E2"/>
    <w:rsid w:val="002A430D"/>
    <w:rsid w:val="002C1A52"/>
    <w:rsid w:val="002C4FEB"/>
    <w:rsid w:val="002D7F8B"/>
    <w:rsid w:val="002F7017"/>
    <w:rsid w:val="003136DC"/>
    <w:rsid w:val="00334DF5"/>
    <w:rsid w:val="00371D46"/>
    <w:rsid w:val="0037480D"/>
    <w:rsid w:val="00391685"/>
    <w:rsid w:val="0039373F"/>
    <w:rsid w:val="003A2DF8"/>
    <w:rsid w:val="003A2FF2"/>
    <w:rsid w:val="003D4096"/>
    <w:rsid w:val="003E7DBB"/>
    <w:rsid w:val="003F273F"/>
    <w:rsid w:val="00401E65"/>
    <w:rsid w:val="00415A30"/>
    <w:rsid w:val="004238D8"/>
    <w:rsid w:val="004315E4"/>
    <w:rsid w:val="004343AD"/>
    <w:rsid w:val="00465C0C"/>
    <w:rsid w:val="00484187"/>
    <w:rsid w:val="004D20C5"/>
    <w:rsid w:val="004E48CF"/>
    <w:rsid w:val="004E679E"/>
    <w:rsid w:val="004F188B"/>
    <w:rsid w:val="00506FCA"/>
    <w:rsid w:val="00512CFD"/>
    <w:rsid w:val="00546742"/>
    <w:rsid w:val="0055528C"/>
    <w:rsid w:val="00596C6A"/>
    <w:rsid w:val="005A712A"/>
    <w:rsid w:val="005B40D8"/>
    <w:rsid w:val="005C03EF"/>
    <w:rsid w:val="005C3A8D"/>
    <w:rsid w:val="005C48EE"/>
    <w:rsid w:val="005D59FB"/>
    <w:rsid w:val="00601C7C"/>
    <w:rsid w:val="00624B0A"/>
    <w:rsid w:val="006553DC"/>
    <w:rsid w:val="00681F44"/>
    <w:rsid w:val="00683639"/>
    <w:rsid w:val="00693C7D"/>
    <w:rsid w:val="00696F73"/>
    <w:rsid w:val="006B4337"/>
    <w:rsid w:val="006C53D8"/>
    <w:rsid w:val="006E03F7"/>
    <w:rsid w:val="006F49F8"/>
    <w:rsid w:val="00701B11"/>
    <w:rsid w:val="00736954"/>
    <w:rsid w:val="0073736F"/>
    <w:rsid w:val="00742262"/>
    <w:rsid w:val="0075051A"/>
    <w:rsid w:val="00755BFE"/>
    <w:rsid w:val="00755E00"/>
    <w:rsid w:val="00757027"/>
    <w:rsid w:val="007640E5"/>
    <w:rsid w:val="007732CC"/>
    <w:rsid w:val="00783D08"/>
    <w:rsid w:val="0078627C"/>
    <w:rsid w:val="007B0ED6"/>
    <w:rsid w:val="007B7ECD"/>
    <w:rsid w:val="007D015C"/>
    <w:rsid w:val="007D169B"/>
    <w:rsid w:val="00810F5B"/>
    <w:rsid w:val="00827F20"/>
    <w:rsid w:val="0086389A"/>
    <w:rsid w:val="00870C56"/>
    <w:rsid w:val="00873362"/>
    <w:rsid w:val="00887F57"/>
    <w:rsid w:val="00891185"/>
    <w:rsid w:val="00893A0D"/>
    <w:rsid w:val="008A1585"/>
    <w:rsid w:val="008B79DC"/>
    <w:rsid w:val="008C7E39"/>
    <w:rsid w:val="008D5C95"/>
    <w:rsid w:val="008E0BEE"/>
    <w:rsid w:val="008E19C8"/>
    <w:rsid w:val="00915705"/>
    <w:rsid w:val="00917C1F"/>
    <w:rsid w:val="009273F6"/>
    <w:rsid w:val="00941A5F"/>
    <w:rsid w:val="0095516F"/>
    <w:rsid w:val="00964541"/>
    <w:rsid w:val="00971456"/>
    <w:rsid w:val="00985AA6"/>
    <w:rsid w:val="009A02DC"/>
    <w:rsid w:val="009A04F0"/>
    <w:rsid w:val="009D4CED"/>
    <w:rsid w:val="009D716C"/>
    <w:rsid w:val="009E05D6"/>
    <w:rsid w:val="009E2669"/>
    <w:rsid w:val="00A04BF8"/>
    <w:rsid w:val="00A0679A"/>
    <w:rsid w:val="00A07D64"/>
    <w:rsid w:val="00A86944"/>
    <w:rsid w:val="00A86BA5"/>
    <w:rsid w:val="00A9210E"/>
    <w:rsid w:val="00A96880"/>
    <w:rsid w:val="00AC6E36"/>
    <w:rsid w:val="00AC76EE"/>
    <w:rsid w:val="00AD17B5"/>
    <w:rsid w:val="00AE65A9"/>
    <w:rsid w:val="00AF1FBF"/>
    <w:rsid w:val="00B04852"/>
    <w:rsid w:val="00B0593A"/>
    <w:rsid w:val="00B136C4"/>
    <w:rsid w:val="00B15799"/>
    <w:rsid w:val="00B16B0D"/>
    <w:rsid w:val="00B43493"/>
    <w:rsid w:val="00B43D40"/>
    <w:rsid w:val="00B5440C"/>
    <w:rsid w:val="00B90920"/>
    <w:rsid w:val="00BC3805"/>
    <w:rsid w:val="00BD25BC"/>
    <w:rsid w:val="00BD73FC"/>
    <w:rsid w:val="00BE460C"/>
    <w:rsid w:val="00C45AFE"/>
    <w:rsid w:val="00C60E39"/>
    <w:rsid w:val="00C66EB9"/>
    <w:rsid w:val="00C8088C"/>
    <w:rsid w:val="00C86E4A"/>
    <w:rsid w:val="00C94432"/>
    <w:rsid w:val="00CC14D1"/>
    <w:rsid w:val="00CD033D"/>
    <w:rsid w:val="00CE4F42"/>
    <w:rsid w:val="00CF0E29"/>
    <w:rsid w:val="00D23012"/>
    <w:rsid w:val="00D31CEC"/>
    <w:rsid w:val="00D4752D"/>
    <w:rsid w:val="00D5649D"/>
    <w:rsid w:val="00D56EDE"/>
    <w:rsid w:val="00D66DD7"/>
    <w:rsid w:val="00D84375"/>
    <w:rsid w:val="00D856C6"/>
    <w:rsid w:val="00D93675"/>
    <w:rsid w:val="00D977A2"/>
    <w:rsid w:val="00DB306D"/>
    <w:rsid w:val="00DB6C87"/>
    <w:rsid w:val="00DC060D"/>
    <w:rsid w:val="00DC1729"/>
    <w:rsid w:val="00DD7753"/>
    <w:rsid w:val="00DE0464"/>
    <w:rsid w:val="00DE61F2"/>
    <w:rsid w:val="00E0518E"/>
    <w:rsid w:val="00E0731C"/>
    <w:rsid w:val="00E15062"/>
    <w:rsid w:val="00E15C4C"/>
    <w:rsid w:val="00E358FF"/>
    <w:rsid w:val="00E46238"/>
    <w:rsid w:val="00EA3FE9"/>
    <w:rsid w:val="00F07EBE"/>
    <w:rsid w:val="00F2645F"/>
    <w:rsid w:val="00F27FA9"/>
    <w:rsid w:val="00F322BA"/>
    <w:rsid w:val="00F4241C"/>
    <w:rsid w:val="00F809F5"/>
    <w:rsid w:val="00F83C51"/>
    <w:rsid w:val="00F976AF"/>
    <w:rsid w:val="00FA033E"/>
    <w:rsid w:val="00FB1288"/>
    <w:rsid w:val="00FB353D"/>
    <w:rsid w:val="00FB3824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95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2B2"/>
    <w:rsid w:val="00206F05"/>
    <w:rsid w:val="002442B2"/>
    <w:rsid w:val="00331985"/>
    <w:rsid w:val="006E4EB9"/>
    <w:rsid w:val="0071115B"/>
    <w:rsid w:val="00800C53"/>
    <w:rsid w:val="008F76A3"/>
    <w:rsid w:val="0099189C"/>
    <w:rsid w:val="00C87F98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3A0E3-C793-4F57-8E57-9C2C4DCBC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81</Words>
  <Characters>958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1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Roy, Denise</cp:lastModifiedBy>
  <cp:revision>2</cp:revision>
  <cp:lastPrinted>2018-10-22T03:20:00Z</cp:lastPrinted>
  <dcterms:created xsi:type="dcterms:W3CDTF">2018-12-13T19:01:00Z</dcterms:created>
  <dcterms:modified xsi:type="dcterms:W3CDTF">2018-12-13T19:01:00Z</dcterms:modified>
</cp:coreProperties>
</file>